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76E453C3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306E50FC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6ADE29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1E5E7A8F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29907633" w14:textId="2613497D" w:rsidR="006D028B" w:rsidRDefault="006D028B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CF6F469" w14:textId="390B3C3B" w:rsidR="006D028B" w:rsidRDefault="006D028B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7F128656" w14:textId="1BE03C56" w:rsidR="006D028B" w:rsidRDefault="006D028B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Lucky Darts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1E5E7A8F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29907633" w14:textId="2613497D" w:rsidR="006D028B" w:rsidRDefault="006D028B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CF6F469" w14:textId="390B3C3B" w:rsidR="006D028B" w:rsidRDefault="006D028B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7F128656" w14:textId="1BE03C56" w:rsidR="006D028B" w:rsidRDefault="006D028B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Lucky Darts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60860BF6" w:rsidR="000912E6" w:rsidRPr="008E630B" w:rsidRDefault="009D1BDD" w:rsidP="000912E6">
      <w:pPr>
        <w:pStyle w:val="Heading1"/>
      </w:pPr>
      <w:r>
        <w:lastRenderedPageBreak/>
        <w:t>Lucky Darts</w:t>
      </w:r>
    </w:p>
    <w:p w14:paraId="3D1BB20B" w14:textId="77777777" w:rsidR="00ED0615" w:rsidRDefault="00ED0615" w:rsidP="00B57068">
      <w:pPr>
        <w:rPr>
          <w:b/>
          <w:bCs/>
        </w:rPr>
      </w:pPr>
    </w:p>
    <w:p w14:paraId="081EC8BD" w14:textId="77777777" w:rsidR="009D1BDD" w:rsidRDefault="009D1BDD" w:rsidP="009D1BDD">
      <w:pPr>
        <w:ind w:left="720" w:hanging="720"/>
      </w:pPr>
      <w:r>
        <w:rPr>
          <w:b/>
          <w:bCs/>
        </w:rPr>
        <w:t>Lucky Darts</w:t>
      </w:r>
      <w:r w:rsidR="00EF1F3D">
        <w:t xml:space="preserve"> shows how you c</w:t>
      </w:r>
      <w:r w:rsidR="00CA58B1">
        <w:t xml:space="preserve">an </w:t>
      </w:r>
      <w:r>
        <w:t xml:space="preserve">create a darts game with a random chance of hitting the right spot on the </w:t>
      </w:r>
    </w:p>
    <w:p w14:paraId="6EFC3C2C" w14:textId="748CFF90" w:rsidR="00564E10" w:rsidRPr="00AE0F7E" w:rsidRDefault="009D1BDD" w:rsidP="00AE1E14">
      <w:pPr>
        <w:ind w:left="720" w:hanging="720"/>
      </w:pPr>
      <w:r>
        <w:t xml:space="preserve">dartboard </w:t>
      </w:r>
      <w:r w:rsidR="00AE1E14">
        <w:t>using</w:t>
      </w:r>
      <w:r w:rsidR="00564E10">
        <w:t xml:space="preserve"> a</w:t>
      </w:r>
      <w:r>
        <w:t xml:space="preserve"> control in a</w:t>
      </w:r>
      <w:r w:rsidR="00564E10">
        <w:t xml:space="preserve"> toolkit from</w:t>
      </w:r>
      <w:r w:rsidR="00C567A1">
        <w:t xml:space="preserve"> </w:t>
      </w:r>
      <w:r w:rsidR="00564E10" w:rsidRPr="000825D5">
        <w:rPr>
          <w:b/>
          <w:bCs/>
        </w:rPr>
        <w:t>N</w:t>
      </w:r>
      <w:r w:rsidR="00564E10">
        <w:rPr>
          <w:b/>
          <w:bCs/>
        </w:rPr>
        <w:t xml:space="preserve">uGet </w:t>
      </w:r>
      <w:r w:rsidR="00564E10">
        <w:rPr>
          <w:rFonts w:cs="Segoe UI"/>
        </w:rPr>
        <w:t>using the</w:t>
      </w:r>
      <w:r w:rsidR="00564E10">
        <w:t xml:space="preserve"> </w:t>
      </w:r>
      <w:r w:rsidR="00564E10">
        <w:rPr>
          <w:b/>
          <w:bCs/>
        </w:rPr>
        <w:t>Windows App SDK</w:t>
      </w:r>
      <w:r w:rsidR="00564E10"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098419BC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9D1BDD">
              <w:rPr>
                <w:i/>
                <w:iCs/>
              </w:rPr>
              <w:t>LuckyDarts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6FD5D9" w14:textId="733035D8" w:rsidR="00162C03" w:rsidRDefault="00162C03" w:rsidP="00162C03">
      <w:pPr>
        <w:pStyle w:val="Heading2"/>
      </w:pPr>
      <w:r>
        <w:lastRenderedPageBreak/>
        <w:t>Step 2</w:t>
      </w:r>
    </w:p>
    <w:p w14:paraId="485CF378" w14:textId="7E227BA4" w:rsidR="00162C03" w:rsidRDefault="00162C03" w:rsidP="00162C03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0BEE3D77" w14:textId="4DB8AD82" w:rsidR="00162C03" w:rsidRDefault="00162C03" w:rsidP="00162C03">
      <w:pPr>
        <w:rPr>
          <w:lang w:val="en-US"/>
        </w:rPr>
      </w:pPr>
    </w:p>
    <w:p w14:paraId="40E545AB" w14:textId="2AE041D6" w:rsidR="00162C03" w:rsidRDefault="00162C03" w:rsidP="00162C03">
      <w:r>
        <w:rPr>
          <w:noProof/>
        </w:rPr>
        <w:drawing>
          <wp:inline distT="0" distB="0" distL="0" distR="0" wp14:anchorId="798E19CD" wp14:editId="5A08FDF6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753F" w14:textId="5B80EF2A" w:rsidR="00162C03" w:rsidRDefault="00162C03" w:rsidP="00162C03"/>
    <w:p w14:paraId="7C641311" w14:textId="7D9CE17F" w:rsidR="00162C03" w:rsidRDefault="007E45A0" w:rsidP="007E45A0">
      <w:pPr>
        <w:pStyle w:val="Heading2"/>
      </w:pPr>
      <w:r>
        <w:t>Step 3</w:t>
      </w:r>
    </w:p>
    <w:p w14:paraId="1BFA7594" w14:textId="727D5F3E" w:rsidR="007E45A0" w:rsidRDefault="007E45A0" w:rsidP="007E45A0"/>
    <w:p w14:paraId="4EBBBB5E" w14:textId="44A26D51" w:rsidR="007E45A0" w:rsidRDefault="007E45A0" w:rsidP="007E45A0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6489C56" w14:textId="4AA255E6" w:rsidR="007E45A0" w:rsidRDefault="007E45A0" w:rsidP="007E45A0"/>
    <w:p w14:paraId="50C63D68" w14:textId="496F5A11" w:rsidR="007E45A0" w:rsidRDefault="007E45A0" w:rsidP="007E45A0">
      <w:r>
        <w:rPr>
          <w:noProof/>
        </w:rPr>
        <w:drawing>
          <wp:inline distT="0" distB="0" distL="0" distR="0" wp14:anchorId="6B7C2D61" wp14:editId="04B2F43B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249A" w14:textId="3E8C0D66" w:rsidR="00E97A51" w:rsidRDefault="00E97A51" w:rsidP="007E45A0"/>
    <w:p w14:paraId="602D4046" w14:textId="03EBA37A" w:rsidR="00A037FD" w:rsidRPr="00AE1DD0" w:rsidRDefault="009716D7" w:rsidP="009B67F8">
      <w:r>
        <w:t xml:space="preserve">This will add the </w:t>
      </w:r>
      <w:r w:rsidR="0056094A">
        <w:t>package</w:t>
      </w:r>
      <w:r>
        <w:t xml:space="preserve">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="00E97A51" w:rsidRPr="009716D7">
        <w:t>If</w:t>
      </w:r>
      <w:r w:rsidR="00E97A51">
        <w:t xml:space="preserve"> you get the </w:t>
      </w:r>
      <w:r w:rsidR="00E97A51">
        <w:rPr>
          <w:b/>
          <w:bCs/>
        </w:rPr>
        <w:t>Preview Changes</w:t>
      </w:r>
      <w:r w:rsidR="00AE1DD0">
        <w:rPr>
          <w:b/>
          <w:bCs/>
        </w:rPr>
        <w:t xml:space="preserve"> </w:t>
      </w:r>
      <w:r w:rsidR="00AE1DD0">
        <w:t xml:space="preserve">screen saying </w:t>
      </w:r>
      <w:r w:rsidR="00AE1DD0">
        <w:rPr>
          <w:b/>
          <w:bCs/>
        </w:rPr>
        <w:t>Visual Studio is about to make changes to this solution. Click OK to proceed with the changes listed below.</w:t>
      </w:r>
      <w:r w:rsidR="00AE1DD0">
        <w:t xml:space="preserve"> You can read the message and then select </w:t>
      </w:r>
      <w:r w:rsidR="00AE1DD0">
        <w:rPr>
          <w:b/>
          <w:bCs/>
        </w:rPr>
        <w:t xml:space="preserve">OK </w:t>
      </w:r>
      <w:r w:rsidR="00AE1DD0">
        <w:t xml:space="preserve">to </w:t>
      </w:r>
      <w:r w:rsidR="00AE1DD0">
        <w:rPr>
          <w:b/>
          <w:bCs/>
        </w:rPr>
        <w:t>Install</w:t>
      </w:r>
      <w:r w:rsidR="00AE1DD0">
        <w:t xml:space="preserve"> the </w:t>
      </w:r>
      <w:proofErr w:type="gramStart"/>
      <w:r w:rsidR="0056094A">
        <w:t>p</w:t>
      </w:r>
      <w:r w:rsidR="00AE1DD0" w:rsidRPr="0056094A">
        <w:t>ackage</w:t>
      </w:r>
      <w:r w:rsidR="009B67F8">
        <w:t>,</w:t>
      </w:r>
      <w:r w:rsidR="00A037FD">
        <w:t>,</w:t>
      </w:r>
      <w:proofErr w:type="gramEnd"/>
      <w:r w:rsidR="00A037FD">
        <w:t xml:space="preserve"> then you can close the </w:t>
      </w:r>
      <w:r w:rsidR="00A037FD">
        <w:rPr>
          <w:b/>
          <w:bCs/>
        </w:rPr>
        <w:t>tab</w:t>
      </w:r>
      <w:r w:rsidR="00A037FD">
        <w:t xml:space="preserve"> for </w:t>
      </w:r>
      <w:proofErr w:type="spellStart"/>
      <w:r w:rsidR="00A037FD">
        <w:rPr>
          <w:b/>
          <w:bCs/>
        </w:rPr>
        <w:t>Nuget</w:t>
      </w:r>
      <w:proofErr w:type="spellEnd"/>
      <w:r w:rsidR="00A037FD">
        <w:rPr>
          <w:b/>
          <w:bCs/>
        </w:rPr>
        <w:t xml:space="preserve">: </w:t>
      </w:r>
      <w:proofErr w:type="spellStart"/>
      <w:r w:rsidR="009D1BDD">
        <w:rPr>
          <w:b/>
          <w:bCs/>
        </w:rPr>
        <w:t>LuckyDarts</w:t>
      </w:r>
      <w:proofErr w:type="spellEnd"/>
      <w:r w:rsidR="00A037FD">
        <w:t xml:space="preserve"> by selecting the </w:t>
      </w:r>
      <w:r w:rsidR="00A037FD">
        <w:rPr>
          <w:b/>
          <w:bCs/>
        </w:rPr>
        <w:t>x</w:t>
      </w:r>
      <w:r w:rsidR="00A037FD">
        <w:t xml:space="preserve"> next to it. </w:t>
      </w:r>
    </w:p>
    <w:p w14:paraId="061D55AC" w14:textId="77777777" w:rsidR="00A037FD" w:rsidRPr="00AE1DD0" w:rsidRDefault="00A037FD" w:rsidP="00A037FD"/>
    <w:p w14:paraId="0FBD78F9" w14:textId="77777777" w:rsidR="009B67F8" w:rsidRDefault="009B67F8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7B76984B" w:rsidR="00B144E1" w:rsidRDefault="00B144E1" w:rsidP="00B144E1">
      <w:pPr>
        <w:pStyle w:val="Heading2"/>
      </w:pPr>
      <w:r>
        <w:lastRenderedPageBreak/>
        <w:t xml:space="preserve">Step </w:t>
      </w:r>
      <w:r w:rsidR="009B67F8">
        <w:t>4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4EF160BE" w:rsidR="00CD770F" w:rsidRDefault="00CD770F" w:rsidP="00CD770F">
      <w:pPr>
        <w:pStyle w:val="Heading2"/>
      </w:pPr>
      <w:r>
        <w:t xml:space="preserve">Step </w:t>
      </w:r>
      <w:r w:rsidR="008971C4">
        <w:t>5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6128087D">
            <wp:extent cx="4746781" cy="3293994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1" cy="3293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33370" w14:textId="6BA70F9C" w:rsidR="009A361C" w:rsidRDefault="009A361C" w:rsidP="009A361C">
      <w:pPr>
        <w:pStyle w:val="Heading2"/>
      </w:pPr>
      <w:r>
        <w:lastRenderedPageBreak/>
        <w:t xml:space="preserve">Step </w:t>
      </w:r>
      <w:r w:rsidR="008971C4">
        <w:t>6</w:t>
      </w:r>
    </w:p>
    <w:p w14:paraId="24D17EB5" w14:textId="77777777" w:rsidR="009A361C" w:rsidRDefault="009A361C"/>
    <w:p w14:paraId="247B2BDE" w14:textId="244E9939" w:rsidR="00D4364B" w:rsidRDefault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first type the following </w:t>
      </w:r>
      <w:r>
        <w:rPr>
          <w:b/>
          <w:bCs/>
        </w:rPr>
        <w:t>Code</w:t>
      </w:r>
      <w:r>
        <w:t>:</w:t>
      </w:r>
    </w:p>
    <w:p w14:paraId="7658F4AC" w14:textId="77777777" w:rsidR="00D4364B" w:rsidRDefault="00D4364B"/>
    <w:p w14:paraId="560E077F" w14:textId="1E1B9DA3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A50A47A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2C2D615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</w:t>
                            </w:r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79B9D8D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7F7ED5C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D59C9A9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Input</w:t>
                            </w:r>
                            <w:proofErr w:type="spellEnd"/>
                            <w:proofErr w:type="gram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89A54FF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3BBBD89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Shapes</w:t>
                            </w:r>
                            <w:proofErr w:type="spellEnd"/>
                            <w:proofErr w:type="gram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4631732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487DBE9E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</w:t>
                            </w:r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Foundation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B068AFE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</w:t>
                            </w:r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50EF2B6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982120D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5DFB3FB5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AC7EB6F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tle = 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A31515"/>
                              </w:rPr>
                              <w:t>"Lucky Darts</w:t>
                            </w:r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29FAB49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private</w:t>
                            </w:r>
                            <w:proofErr w:type="spellEnd"/>
                            <w:proofErr w:type="gram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const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int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radius = 200;</w:t>
                            </w:r>
                          </w:p>
                          <w:p w14:paraId="327ADE92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private</w:t>
                            </w:r>
                            <w:proofErr w:type="spellEnd"/>
                            <w:proofErr w:type="gram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const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int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circle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= 360;</w:t>
                            </w:r>
                          </w:p>
                          <w:p w14:paraId="2EB952B8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private</w:t>
                            </w:r>
                            <w:proofErr w:type="spellEnd"/>
                            <w:proofErr w:type="gram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const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int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triple = 250;</w:t>
                            </w:r>
                          </w:p>
                          <w:p w14:paraId="16A721DB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private</w:t>
                            </w:r>
                            <w:proofErr w:type="spellEnd"/>
                            <w:proofErr w:type="gram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const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int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offset = 40;</w:t>
                            </w:r>
                          </w:p>
                          <w:p w14:paraId="24CA8D33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private</w:t>
                            </w:r>
                            <w:proofErr w:type="spellEnd"/>
                            <w:proofErr w:type="gram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const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int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chance = 5;</w:t>
                            </w:r>
                          </w:p>
                          <w:p w14:paraId="0997B1AD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private</w:t>
                            </w:r>
                            <w:proofErr w:type="spellEnd"/>
                            <w:proofErr w:type="gram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const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int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size = 500;</w:t>
                            </w:r>
                          </w:p>
                          <w:p w14:paraId="1B87ECA7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private</w:t>
                            </w:r>
                            <w:proofErr w:type="spellEnd"/>
                            <w:proofErr w:type="gram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const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int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dart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= 10;</w:t>
                            </w:r>
                          </w:p>
                          <w:p w14:paraId="488E7BFD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ull = </w:t>
                            </w:r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20;</w:t>
                            </w:r>
                            <w:proofErr w:type="gramEnd"/>
                          </w:p>
                          <w:p w14:paraId="1D377107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ing = </w:t>
                            </w:r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10;</w:t>
                            </w:r>
                            <w:proofErr w:type="gramEnd"/>
                          </w:p>
                          <w:p w14:paraId="72F7E465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ont = </w:t>
                            </w:r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25;</w:t>
                            </w:r>
                            <w:proofErr w:type="gramEnd"/>
                          </w:p>
                          <w:p w14:paraId="2B01E224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ne = </w:t>
                            </w:r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2;</w:t>
                            </w:r>
                            <w:proofErr w:type="gramEnd"/>
                          </w:p>
                          <w:p w14:paraId="024D44D7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] numbers =</w:t>
                            </w:r>
                          </w:p>
                          <w:p w14:paraId="6956A3B3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BD301B1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20, 1, 18, 4, 13, 6, 10, 15, 2, 17,</w:t>
                            </w:r>
                          </w:p>
                          <w:p w14:paraId="28F4B0DA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3, 19, 7, 16, 8, 11, 14, 9, 12, 5</w:t>
                            </w:r>
                          </w:p>
                          <w:p w14:paraId="4E3174F5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5A60CC12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ction =</w:t>
                            </w:r>
                          </w:p>
                          <w:p w14:paraId="4E81AC0D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ircle / </w:t>
                            </w:r>
                            <w:proofErr w:type="spellStart"/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numbers.Length</w:t>
                            </w:r>
                            <w:proofErr w:type="spellEnd"/>
                            <w:proofErr w:type="gram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FB23C92" w14:textId="77777777" w:rsidR="00DF077C" w:rsidRPr="00F93B0C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ndom _random = 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.Ticks</w:t>
                            </w:r>
                            <w:proofErr w:type="spellEnd"/>
                            <w:proofErr w:type="gramEnd"/>
                            <w:r w:rsidRPr="00F93B0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3CAA2AD" w14:textId="77777777" w:rsidR="00DF077C" w:rsidRPr="00ED67BB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FCFA76F" w14:textId="77777777" w:rsidR="00DF077C" w:rsidRPr="00ED67BB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score = 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7C5705F7" w14:textId="77777777" w:rsidR="00DF077C" w:rsidRPr="00ED67BB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log _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;</w:t>
                            </w:r>
                            <w:proofErr w:type="gramEnd"/>
                          </w:p>
                          <w:p w14:paraId="318CE139" w14:textId="77777777" w:rsidR="00DF077C" w:rsidRPr="00ED67BB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anvas _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;</w:t>
                            </w:r>
                            <w:proofErr w:type="gramEnd"/>
                          </w:p>
                          <w:p w14:paraId="7AC43945" w14:textId="77777777" w:rsidR="00E86C89" w:rsidRPr="00ED67BB" w:rsidRDefault="00E86C89" w:rsidP="00E86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iece _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dart;</w:t>
                            </w:r>
                            <w:proofErr w:type="gramEnd"/>
                          </w:p>
                          <w:p w14:paraId="54D61170" w14:textId="77777777" w:rsidR="00E86C89" w:rsidRPr="00ED67BB" w:rsidRDefault="00E86C89" w:rsidP="00E86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3EBC49F" w14:textId="02C70E7B" w:rsidR="00F93B0C" w:rsidRPr="00ED67BB" w:rsidRDefault="00E86C89" w:rsidP="00E86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s Odd, Get Ellipse, Add Circle</w:t>
                            </w:r>
                            <w:r w:rsidR="00CF2B04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Get Sector</w:t>
                            </w:r>
                          </w:p>
                          <w:p w14:paraId="7D118501" w14:textId="24286C54" w:rsidR="00ED67BB" w:rsidRPr="00ED67BB" w:rsidRDefault="00ED67BB" w:rsidP="00E86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</w:p>
                          <w:p w14:paraId="3DD09AD2" w14:textId="5D7F9F22" w:rsidR="00ED67BB" w:rsidRPr="00ED67BB" w:rsidRDefault="00ED67BB" w:rsidP="00E86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dd Section, Get Text &amp; Add Text</w:t>
                            </w:r>
                          </w:p>
                          <w:p w14:paraId="77FE056D" w14:textId="0408D3FD" w:rsidR="00E86C89" w:rsidRPr="00ED67BB" w:rsidRDefault="00E86C89" w:rsidP="00E86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</w:p>
                          <w:p w14:paraId="61B95551" w14:textId="3A60CA01" w:rsidR="00ED67BB" w:rsidRPr="00ED67BB" w:rsidRDefault="00ED67BB" w:rsidP="00E86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dd Dart &amp; Get Number</w:t>
                            </w:r>
                          </w:p>
                          <w:p w14:paraId="2E3268CC" w14:textId="5EEB2B2E" w:rsidR="00ED67BB" w:rsidRPr="00ED67BB" w:rsidRDefault="00ED67BB" w:rsidP="00E86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</w:p>
                          <w:p w14:paraId="196B475C" w14:textId="36DC6C28" w:rsidR="00DF077C" w:rsidRPr="00ED67BB" w:rsidRDefault="00ED67BB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8000"/>
                              </w:rPr>
                              <w:t>// Get Score, Play &amp; Add Board</w:t>
                            </w:r>
                          </w:p>
                          <w:p w14:paraId="412E0742" w14:textId="1DD948D1" w:rsidR="00ED67BB" w:rsidRPr="00ED67BB" w:rsidRDefault="00ED67BB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</w:p>
                          <w:p w14:paraId="33CB4B99" w14:textId="7C91EFAE" w:rsidR="00ED67BB" w:rsidRPr="00ED67BB" w:rsidRDefault="00ED67BB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ayout &amp; New</w:t>
                            </w:r>
                          </w:p>
                          <w:p w14:paraId="523BC8D2" w14:textId="77777777" w:rsidR="00ED67BB" w:rsidRPr="00ED67BB" w:rsidRDefault="00ED67BB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DC9E72F" w14:textId="7CCA63AE" w:rsidR="00601C5A" w:rsidRPr="00ED67BB" w:rsidRDefault="00DF077C" w:rsidP="00DF077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A50A47A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2C2D615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Microsoft.</w:t>
                      </w:r>
                      <w:proofErr w:type="gramStart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79B9D8D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7F7ED5C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D59C9A9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Microsoft.UI.Xaml.Input</w:t>
                      </w:r>
                      <w:proofErr w:type="spellEnd"/>
                      <w:proofErr w:type="gramEnd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89A54FF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3BBBD89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Microsoft.UI.Xaml.Shapes</w:t>
                      </w:r>
                      <w:proofErr w:type="spellEnd"/>
                      <w:proofErr w:type="gramEnd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4631732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487DBE9E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Windows.</w:t>
                      </w:r>
                      <w:proofErr w:type="gramStart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Foundation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B068AFE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Windows.</w:t>
                      </w:r>
                      <w:proofErr w:type="gramStart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50EF2B6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982120D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93B0C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5DFB3FB5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AC7EB6F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title = </w:t>
                      </w:r>
                      <w:r w:rsidRPr="00F93B0C">
                        <w:rPr>
                          <w:rFonts w:ascii="Consolas" w:hAnsi="Consolas" w:cs="Cascadia Mono"/>
                          <w:color w:val="A31515"/>
                        </w:rPr>
                        <w:t>"Lucky Darts</w:t>
                      </w:r>
                      <w:proofErr w:type="gramStart"/>
                      <w:r w:rsidRPr="00F93B0C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29FAB49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93B0C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private</w:t>
                      </w:r>
                      <w:proofErr w:type="spellEnd"/>
                      <w:proofErr w:type="gramEnd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const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int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radius = 200;</w:t>
                      </w:r>
                    </w:p>
                    <w:p w14:paraId="327ADE92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</w:t>
                      </w:r>
                      <w:proofErr w:type="spellStart"/>
                      <w:proofErr w:type="gramStart"/>
                      <w:r w:rsidRPr="00F93B0C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private</w:t>
                      </w:r>
                      <w:proofErr w:type="spellEnd"/>
                      <w:proofErr w:type="gramEnd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const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int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circle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= 360;</w:t>
                      </w:r>
                    </w:p>
                    <w:p w14:paraId="2EB952B8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</w:t>
                      </w:r>
                      <w:proofErr w:type="spellStart"/>
                      <w:proofErr w:type="gramStart"/>
                      <w:r w:rsidRPr="00F93B0C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private</w:t>
                      </w:r>
                      <w:proofErr w:type="spellEnd"/>
                      <w:proofErr w:type="gramEnd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const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int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triple = 250;</w:t>
                      </w:r>
                    </w:p>
                    <w:p w14:paraId="16A721DB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</w:t>
                      </w:r>
                      <w:proofErr w:type="spellStart"/>
                      <w:proofErr w:type="gramStart"/>
                      <w:r w:rsidRPr="00F93B0C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private</w:t>
                      </w:r>
                      <w:proofErr w:type="spellEnd"/>
                      <w:proofErr w:type="gramEnd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const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int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offset = 40;</w:t>
                      </w:r>
                    </w:p>
                    <w:p w14:paraId="24CA8D33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</w:t>
                      </w:r>
                      <w:proofErr w:type="spellStart"/>
                      <w:proofErr w:type="gramStart"/>
                      <w:r w:rsidRPr="00F93B0C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private</w:t>
                      </w:r>
                      <w:proofErr w:type="spellEnd"/>
                      <w:proofErr w:type="gramEnd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const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int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chance = 5;</w:t>
                      </w:r>
                    </w:p>
                    <w:p w14:paraId="0997B1AD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</w:t>
                      </w:r>
                      <w:proofErr w:type="spellStart"/>
                      <w:proofErr w:type="gramStart"/>
                      <w:r w:rsidRPr="00F93B0C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private</w:t>
                      </w:r>
                      <w:proofErr w:type="spellEnd"/>
                      <w:proofErr w:type="gramEnd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const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int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size = 500;</w:t>
                      </w:r>
                    </w:p>
                    <w:p w14:paraId="1B87ECA7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</w:t>
                      </w:r>
                      <w:proofErr w:type="spellStart"/>
                      <w:proofErr w:type="gramStart"/>
                      <w:r w:rsidRPr="00F93B0C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private</w:t>
                      </w:r>
                      <w:proofErr w:type="spellEnd"/>
                      <w:proofErr w:type="gramEnd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const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int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dart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= 10;</w:t>
                      </w:r>
                    </w:p>
                    <w:p w14:paraId="488E7BFD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</w:t>
                      </w: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bull = </w:t>
                      </w:r>
                      <w:proofErr w:type="gramStart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20;</w:t>
                      </w:r>
                      <w:proofErr w:type="gramEnd"/>
                    </w:p>
                    <w:p w14:paraId="1D377107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ring = </w:t>
                      </w:r>
                      <w:proofErr w:type="gramStart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10;</w:t>
                      </w:r>
                      <w:proofErr w:type="gramEnd"/>
                    </w:p>
                    <w:p w14:paraId="72F7E465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font = </w:t>
                      </w:r>
                      <w:proofErr w:type="gramStart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25;</w:t>
                      </w:r>
                      <w:proofErr w:type="gramEnd"/>
                    </w:p>
                    <w:p w14:paraId="2B01E224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line = </w:t>
                      </w:r>
                      <w:proofErr w:type="gramStart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2;</w:t>
                      </w:r>
                      <w:proofErr w:type="gramEnd"/>
                    </w:p>
                    <w:p w14:paraId="024D44D7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] numbers =</w:t>
                      </w:r>
                    </w:p>
                    <w:p w14:paraId="6956A3B3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BD301B1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       20, 1, 18, 4, 13, 6, 10, 15, 2, 17,</w:t>
                      </w:r>
                    </w:p>
                    <w:p w14:paraId="28F4B0DA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       3, 19, 7, 16, 8, 11, 14, 9, 12, 5</w:t>
                      </w:r>
                    </w:p>
                    <w:p w14:paraId="4E3174F5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5A60CC12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section =</w:t>
                      </w:r>
                    </w:p>
                    <w:p w14:paraId="4E81AC0D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       circle / </w:t>
                      </w:r>
                      <w:proofErr w:type="spellStart"/>
                      <w:proofErr w:type="gramStart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numbers.Length</w:t>
                      </w:r>
                      <w:proofErr w:type="spellEnd"/>
                      <w:proofErr w:type="gramEnd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FB23C92" w14:textId="77777777" w:rsidR="00DF077C" w:rsidRPr="00F93B0C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 xml:space="preserve"> Random _random = </w:t>
                      </w: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F93B0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DateTime.UtcNow.Ticks</w:t>
                      </w:r>
                      <w:proofErr w:type="spellEnd"/>
                      <w:proofErr w:type="gramEnd"/>
                      <w:r w:rsidRPr="00F93B0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3CAA2AD" w14:textId="77777777" w:rsidR="00DF077C" w:rsidRPr="00ED67BB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FCFA76F" w14:textId="77777777" w:rsidR="00DF077C" w:rsidRPr="00ED67BB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_score = 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7C5705F7" w14:textId="77777777" w:rsidR="00DF077C" w:rsidRPr="00ED67BB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Dialog _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dialog;</w:t>
                      </w:r>
                      <w:proofErr w:type="gramEnd"/>
                    </w:p>
                    <w:p w14:paraId="318CE139" w14:textId="77777777" w:rsidR="00DF077C" w:rsidRPr="00ED67BB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Canvas _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anvas;</w:t>
                      </w:r>
                      <w:proofErr w:type="gramEnd"/>
                    </w:p>
                    <w:p w14:paraId="7AC43945" w14:textId="77777777" w:rsidR="00E86C89" w:rsidRPr="00ED67BB" w:rsidRDefault="00E86C89" w:rsidP="00E86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Piece _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dart;</w:t>
                      </w:r>
                      <w:proofErr w:type="gramEnd"/>
                    </w:p>
                    <w:p w14:paraId="54D61170" w14:textId="77777777" w:rsidR="00E86C89" w:rsidRPr="00ED67BB" w:rsidRDefault="00E86C89" w:rsidP="00E86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3EBC49F" w14:textId="02C70E7B" w:rsidR="00F93B0C" w:rsidRPr="00ED67BB" w:rsidRDefault="00E86C89" w:rsidP="00E86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8000"/>
                        </w:rPr>
                        <w:t>// Is Odd, Get Ellipse, Add Circle</w:t>
                      </w:r>
                      <w:r w:rsidR="00CF2B04">
                        <w:rPr>
                          <w:rFonts w:ascii="Consolas" w:hAnsi="Consolas" w:cs="Cascadia Mono"/>
                          <w:color w:val="008000"/>
                        </w:rPr>
                        <w:t xml:space="preserve"> &amp;</w:t>
                      </w:r>
                      <w:r w:rsidRPr="00ED67BB">
                        <w:rPr>
                          <w:rFonts w:ascii="Consolas" w:hAnsi="Consolas" w:cs="Cascadia Mono"/>
                          <w:color w:val="008000"/>
                        </w:rPr>
                        <w:t xml:space="preserve"> Get Sector</w:t>
                      </w:r>
                    </w:p>
                    <w:p w14:paraId="7D118501" w14:textId="24286C54" w:rsidR="00ED67BB" w:rsidRPr="00ED67BB" w:rsidRDefault="00ED67BB" w:rsidP="00E86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</w:p>
                    <w:p w14:paraId="3DD09AD2" w14:textId="5D7F9F22" w:rsidR="00ED67BB" w:rsidRPr="00ED67BB" w:rsidRDefault="00ED67BB" w:rsidP="00E86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8000"/>
                        </w:rPr>
                        <w:t>// Add Section, Get Text &amp; Add Text</w:t>
                      </w:r>
                    </w:p>
                    <w:p w14:paraId="77FE056D" w14:textId="0408D3FD" w:rsidR="00E86C89" w:rsidRPr="00ED67BB" w:rsidRDefault="00E86C89" w:rsidP="00E86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</w:p>
                    <w:p w14:paraId="61B95551" w14:textId="3A60CA01" w:rsidR="00ED67BB" w:rsidRPr="00ED67BB" w:rsidRDefault="00ED67BB" w:rsidP="00E86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8000"/>
                        </w:rPr>
                        <w:t>// Add Dart &amp; Get Number</w:t>
                      </w:r>
                    </w:p>
                    <w:p w14:paraId="2E3268CC" w14:textId="5EEB2B2E" w:rsidR="00ED67BB" w:rsidRPr="00ED67BB" w:rsidRDefault="00ED67BB" w:rsidP="00E86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</w:p>
                    <w:p w14:paraId="196B475C" w14:textId="36DC6C28" w:rsidR="00DF077C" w:rsidRPr="00ED67BB" w:rsidRDefault="00ED67BB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8000"/>
                        </w:rPr>
                        <w:t>// Get Score, Play &amp; Add Board</w:t>
                      </w:r>
                    </w:p>
                    <w:p w14:paraId="412E0742" w14:textId="1DD948D1" w:rsidR="00ED67BB" w:rsidRPr="00ED67BB" w:rsidRDefault="00ED67BB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</w:p>
                    <w:p w14:paraId="33CB4B99" w14:textId="7C91EFAE" w:rsidR="00ED67BB" w:rsidRPr="00ED67BB" w:rsidRDefault="00ED67BB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8000"/>
                        </w:rPr>
                        <w:t>// Layout &amp; New</w:t>
                      </w:r>
                    </w:p>
                    <w:p w14:paraId="523BC8D2" w14:textId="77777777" w:rsidR="00ED67BB" w:rsidRPr="00ED67BB" w:rsidRDefault="00ED67BB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DC9E72F" w14:textId="7CCA63AE" w:rsidR="00601C5A" w:rsidRPr="00ED67BB" w:rsidRDefault="00DF077C" w:rsidP="00DF077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B2EE8C" w14:textId="77777777" w:rsidR="00D72FE7" w:rsidRDefault="00D72FE7" w:rsidP="00D4390D"/>
    <w:p w14:paraId="22EF7DED" w14:textId="13A881B6" w:rsidR="00D4390D" w:rsidRPr="00407DA2" w:rsidRDefault="00663239" w:rsidP="00D4390D">
      <w:pPr>
        <w:rPr>
          <w:rFonts w:cs="Segoe UI"/>
          <w:color w:val="000000"/>
        </w:rPr>
      </w:pPr>
      <w:r w:rsidRPr="001125D3">
        <w:rPr>
          <w:rFonts w:ascii="Consolas" w:hAnsi="Consolas"/>
          <w:b/>
          <w:bCs/>
        </w:rPr>
        <w:t>Class</w:t>
      </w:r>
      <w:r>
        <w:t xml:space="preserve"> defined so far </w:t>
      </w:r>
      <w:proofErr w:type="spellStart"/>
      <w:r>
        <w:rPr>
          <w:i/>
          <w:iCs/>
        </w:rPr>
        <w:t>Library.cs</w:t>
      </w:r>
      <w:proofErr w:type="spellEnd"/>
      <w:r>
        <w:t xml:space="preserve"> has </w:t>
      </w:r>
      <w:r w:rsidRPr="00094162">
        <w:rPr>
          <w:rFonts w:ascii="Consolas" w:hAnsi="Consolas"/>
          <w:b/>
          <w:bCs/>
        </w:rPr>
        <w:t>using</w:t>
      </w:r>
      <w:r w:rsidR="00947618" w:rsidRPr="00947618">
        <w:rPr>
          <w:rFonts w:cs="Segoe UI"/>
          <w:color w:val="000000"/>
        </w:rPr>
        <w:t xml:space="preserve"> </w:t>
      </w:r>
      <w:r>
        <w:rPr>
          <w:rFonts w:cs="Segoe UI"/>
        </w:rPr>
        <w:t>for package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of </w:t>
      </w:r>
      <w:proofErr w:type="spellStart"/>
      <w:proofErr w:type="gramStart"/>
      <w:r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 w:rsidR="00947618">
        <w:rPr>
          <w:rFonts w:cs="Segoe UI"/>
          <w:color w:val="000000"/>
        </w:rPr>
        <w:t xml:space="preserve"> and </w:t>
      </w:r>
      <w:r w:rsidR="00D72FE7">
        <w:rPr>
          <w:rFonts w:cs="Segoe UI"/>
          <w:color w:val="000000"/>
        </w:rPr>
        <w:t>others.</w:t>
      </w:r>
    </w:p>
    <w:p w14:paraId="7459F191" w14:textId="66FB1781" w:rsidR="002F01F0" w:rsidRDefault="002F01F0" w:rsidP="002F01F0">
      <w:pPr>
        <w:pStyle w:val="Heading2"/>
      </w:pPr>
      <w:r>
        <w:lastRenderedPageBreak/>
        <w:t xml:space="preserve">Step </w:t>
      </w:r>
      <w:r w:rsidR="007D46FD">
        <w:t>7</w:t>
      </w:r>
    </w:p>
    <w:p w14:paraId="39952F27" w14:textId="77777777" w:rsidR="002F01F0" w:rsidRDefault="002F01F0" w:rsidP="002F01F0">
      <w:pPr>
        <w:rPr>
          <w:rFonts w:cs="Segoe UI"/>
          <w:color w:val="000000"/>
        </w:rPr>
      </w:pPr>
    </w:p>
    <w:p w14:paraId="2B3EBF2A" w14:textId="31DA27FF" w:rsidR="002F01F0" w:rsidRDefault="00A6728F" w:rsidP="002F01F0">
      <w:pPr>
        <w:rPr>
          <w:rFonts w:cs="Segoe UI"/>
        </w:rPr>
      </w:pPr>
      <w:r>
        <w:rPr>
          <w:rFonts w:cs="Segoe UI"/>
          <w:color w:val="000000"/>
        </w:rPr>
        <w:t>S</w:t>
      </w:r>
      <w:r w:rsidR="002F01F0">
        <w:rPr>
          <w:rFonts w:cs="Segoe UI"/>
          <w:color w:val="000000"/>
        </w:rPr>
        <w:t xml:space="preserve">till in the </w:t>
      </w:r>
      <w:r w:rsidR="002F01F0" w:rsidRPr="001125D3">
        <w:rPr>
          <w:rFonts w:ascii="Consolas" w:hAnsi="Consolas"/>
          <w:b/>
          <w:bCs/>
        </w:rPr>
        <w:t>Class</w:t>
      </w:r>
      <w:r w:rsidR="002F01F0">
        <w:t xml:space="preserve"> for </w:t>
      </w:r>
      <w:proofErr w:type="spellStart"/>
      <w:r w:rsidR="002F01F0">
        <w:rPr>
          <w:i/>
          <w:iCs/>
        </w:rPr>
        <w:t>Library.cs</w:t>
      </w:r>
      <w:proofErr w:type="spellEnd"/>
      <w:r w:rsidR="002F01F0">
        <w:t xml:space="preserve"> </w:t>
      </w:r>
      <w:r w:rsidR="002F01F0">
        <w:rPr>
          <w:rFonts w:cs="Segoe UI"/>
        </w:rPr>
        <w:t xml:space="preserve">after the </w:t>
      </w:r>
      <w:r w:rsidR="002F01F0">
        <w:rPr>
          <w:rFonts w:cs="Segoe UI"/>
          <w:b/>
          <w:bCs/>
        </w:rPr>
        <w:t>Comment</w:t>
      </w:r>
      <w:r w:rsidR="002F01F0">
        <w:rPr>
          <w:rFonts w:cs="Segoe UI"/>
        </w:rPr>
        <w:t xml:space="preserve"> of </w:t>
      </w:r>
      <w:r w:rsidR="002F01F0" w:rsidRPr="00F75A6D">
        <w:rPr>
          <w:rFonts w:ascii="Consolas" w:hAnsi="Consolas" w:cs="Segoe UI"/>
          <w:b/>
          <w:bCs/>
        </w:rPr>
        <w:t xml:space="preserve">// </w:t>
      </w:r>
      <w:r w:rsidR="00CF2B04" w:rsidRPr="00CF2B04">
        <w:rPr>
          <w:rFonts w:ascii="Consolas" w:hAnsi="Consolas" w:cs="Segoe UI"/>
          <w:b/>
          <w:bCs/>
        </w:rPr>
        <w:t>Is Odd, Get Ellipse, Add Circle &amp; Get Sector</w:t>
      </w:r>
      <w:r w:rsidR="005C21CC" w:rsidRPr="005C21CC">
        <w:rPr>
          <w:rFonts w:ascii="Consolas" w:hAnsi="Consolas" w:cs="Segoe UI"/>
          <w:b/>
          <w:bCs/>
        </w:rPr>
        <w:t xml:space="preserve"> </w:t>
      </w:r>
      <w:r w:rsidR="002F01F0">
        <w:rPr>
          <w:rFonts w:cs="Segoe UI"/>
        </w:rPr>
        <w:t xml:space="preserve">type the following </w:t>
      </w:r>
      <w:r w:rsidR="002F01F0">
        <w:rPr>
          <w:rFonts w:cs="Segoe UI"/>
          <w:b/>
          <w:bCs/>
        </w:rPr>
        <w:t>Method</w:t>
      </w:r>
      <w:r w:rsidR="00DC069E">
        <w:rPr>
          <w:rFonts w:cs="Segoe UI"/>
          <w:b/>
          <w:bCs/>
        </w:rPr>
        <w:t>s</w:t>
      </w:r>
      <w:r w:rsidR="002F01F0">
        <w:rPr>
          <w:rFonts w:cs="Segoe UI"/>
        </w:rPr>
        <w:t>:</w:t>
      </w:r>
    </w:p>
    <w:p w14:paraId="2138797D" w14:textId="77777777" w:rsidR="002F01F0" w:rsidRDefault="002F01F0" w:rsidP="002F01F0">
      <w:pPr>
        <w:rPr>
          <w:rFonts w:cs="Segoe UI"/>
        </w:rPr>
      </w:pPr>
    </w:p>
    <w:p w14:paraId="0E9971FA" w14:textId="77777777" w:rsidR="002F01F0" w:rsidRDefault="002F01F0" w:rsidP="002F01F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C15548C" wp14:editId="59596D27">
                <wp:extent cx="6642000" cy="1404620"/>
                <wp:effectExtent l="0" t="0" r="26035" b="12700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86D1723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IsOdd</w:t>
                            </w:r>
                            <w:proofErr w:type="spell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539E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 =&gt;</w:t>
                            </w:r>
                          </w:p>
                          <w:p w14:paraId="2C1D6398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value % </w:t>
                            </w:r>
                            <w:proofErr w:type="gram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2 !</w:t>
                            </w:r>
                            <w:proofErr w:type="gram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= 0;</w:t>
                            </w:r>
                          </w:p>
                          <w:p w14:paraId="7E829BCD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3A002A7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llipse </w:t>
                            </w:r>
                            <w:proofErr w:type="spellStart"/>
                            <w:proofErr w:type="gram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GetEllipse</w:t>
                            </w:r>
                            <w:proofErr w:type="spell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539EF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meter, </w:t>
                            </w:r>
                            <w:proofErr w:type="spell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ill) =&gt; 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5C92B22F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2CA961C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Width = diameter,</w:t>
                            </w:r>
                          </w:p>
                          <w:p w14:paraId="30ED6C44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Height = diameter,</w:t>
                            </w:r>
                          </w:p>
                          <w:p w14:paraId="1F5F3A1C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StrokeThickness</w:t>
                            </w:r>
                            <w:proofErr w:type="spell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line,</w:t>
                            </w:r>
                          </w:p>
                          <w:p w14:paraId="234500A4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Fill = 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(fill),</w:t>
                            </w:r>
                          </w:p>
                          <w:p w14:paraId="29365D76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Stroke = 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WhiteSmoke</w:t>
                            </w:r>
                            <w:proofErr w:type="spell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5AC2F17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  <w:p w14:paraId="59975A2C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E6B3B81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AddCircle</w:t>
                            </w:r>
                            <w:proofErr w:type="spell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Canvas canvas, 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meter, </w:t>
                            </w:r>
                            <w:proofErr w:type="spell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ill)</w:t>
                            </w:r>
                          </w:p>
                          <w:p w14:paraId="12D67E76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9BE29FE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ircle = </w:t>
                            </w:r>
                            <w:proofErr w:type="spellStart"/>
                            <w:proofErr w:type="gram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GetEllipse</w:t>
                            </w:r>
                            <w:proofErr w:type="spell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diameter, fill);</w:t>
                            </w:r>
                          </w:p>
                          <w:p w14:paraId="1F5DC6CC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Left</w:t>
                            </w:r>
                            <w:proofErr w:type="spell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(circle, (size - diameter) / 2</w:t>
                            </w:r>
                            <w:proofErr w:type="gram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6BA04B8F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Top</w:t>
                            </w:r>
                            <w:proofErr w:type="spell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(circle, (size - diameter) / 2</w:t>
                            </w:r>
                            <w:proofErr w:type="gram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F7FA9C7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Add</w:t>
                            </w:r>
                            <w:proofErr w:type="spellEnd"/>
                            <w:proofErr w:type="gram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(circle);</w:t>
                            </w:r>
                          </w:p>
                          <w:p w14:paraId="5FA128CF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4A76E3B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29AE18D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ctor </w:t>
                            </w:r>
                            <w:proofErr w:type="spellStart"/>
                            <w:proofErr w:type="gram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ector</w:t>
                            </w:r>
                            <w:proofErr w:type="spell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539EF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rt, 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inish, </w:t>
                            </w:r>
                          </w:p>
                          <w:p w14:paraId="5ACBAB66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dius, 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hole, </w:t>
                            </w:r>
                            <w:proofErr w:type="spell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ill)</w:t>
                            </w:r>
                          </w:p>
                          <w:p w14:paraId="527B4557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E1FF9EA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Sector </w:t>
                            </w:r>
                            <w:proofErr w:type="spell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sector</w:t>
                            </w:r>
                            <w:proofErr w:type="spell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4539E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BC361A6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185D666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ole = hole,</w:t>
                            </w:r>
                          </w:p>
                          <w:p w14:paraId="667EF0A0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tart = start,</w:t>
                            </w:r>
                          </w:p>
                          <w:p w14:paraId="2EE227B5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inish = finish,</w:t>
                            </w:r>
                          </w:p>
                          <w:p w14:paraId="351A0EB7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Radius = radius,</w:t>
                            </w:r>
                          </w:p>
                          <w:p w14:paraId="43B352A7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StrokeThickness</w:t>
                            </w:r>
                            <w:proofErr w:type="spell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line,</w:t>
                            </w:r>
                          </w:p>
                          <w:p w14:paraId="5176B825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ill = 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(fill),</w:t>
                            </w:r>
                          </w:p>
                          <w:p w14:paraId="5283375C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troke = 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WhiteSmoke</w:t>
                            </w:r>
                            <w:proofErr w:type="spell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EEFAF0C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1C1B250C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Left</w:t>
                            </w:r>
                            <w:proofErr w:type="spell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(sector, (size - radius * 2) / 2</w:t>
                            </w:r>
                            <w:proofErr w:type="gram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868EDFD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Top</w:t>
                            </w:r>
                            <w:proofErr w:type="spellEnd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(sector, (size - radius * 2) / 2</w:t>
                            </w:r>
                            <w:proofErr w:type="gram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C7ED854" w14:textId="77777777" w:rsidR="004539EF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sector;</w:t>
                            </w:r>
                            <w:proofErr w:type="gramEnd"/>
                          </w:p>
                          <w:p w14:paraId="502EC11D" w14:textId="393DEB0E" w:rsidR="00276C06" w:rsidRPr="004539EF" w:rsidRDefault="004539EF" w:rsidP="004539E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39EF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15548C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86D1723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39EF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IsOdd</w:t>
                      </w:r>
                      <w:proofErr w:type="spell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539E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value) =&gt;</w:t>
                      </w:r>
                    </w:p>
                    <w:p w14:paraId="2C1D6398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   value % </w:t>
                      </w:r>
                      <w:proofErr w:type="gram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2 !</w:t>
                      </w:r>
                      <w:proofErr w:type="gram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= 0;</w:t>
                      </w:r>
                    </w:p>
                    <w:p w14:paraId="7E829BCD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3A002A7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Ellipse </w:t>
                      </w:r>
                      <w:proofErr w:type="spellStart"/>
                      <w:proofErr w:type="gram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GetEllipse</w:t>
                      </w:r>
                      <w:proofErr w:type="spell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539EF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diameter, </w:t>
                      </w:r>
                      <w:proofErr w:type="spell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fill) =&gt; </w:t>
                      </w:r>
                      <w:r w:rsidRPr="004539E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5C92B22F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2CA961C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   Width = diameter,</w:t>
                      </w:r>
                    </w:p>
                    <w:p w14:paraId="30ED6C44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   Height = diameter,</w:t>
                      </w:r>
                    </w:p>
                    <w:p w14:paraId="1F5F3A1C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StrokeThickness</w:t>
                      </w:r>
                      <w:proofErr w:type="spell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= line,</w:t>
                      </w:r>
                    </w:p>
                    <w:p w14:paraId="234500A4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   Fill = </w:t>
                      </w:r>
                      <w:r w:rsidRPr="004539E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(fill),</w:t>
                      </w:r>
                    </w:p>
                    <w:p w14:paraId="29365D76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   Stroke = </w:t>
                      </w:r>
                      <w:r w:rsidRPr="004539E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Colors.WhiteSmoke</w:t>
                      </w:r>
                      <w:proofErr w:type="spell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5AC2F17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  <w:p w14:paraId="59975A2C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E6B3B81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539EF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AddCircle</w:t>
                      </w:r>
                      <w:proofErr w:type="spell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Canvas canvas, </w:t>
                      </w:r>
                      <w:r w:rsidRPr="004539EF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diameter, </w:t>
                      </w:r>
                      <w:proofErr w:type="spell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fill)</w:t>
                      </w:r>
                    </w:p>
                    <w:p w14:paraId="12D67E76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9BE29FE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39E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circle = </w:t>
                      </w:r>
                      <w:proofErr w:type="spellStart"/>
                      <w:proofErr w:type="gram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GetEllipse</w:t>
                      </w:r>
                      <w:proofErr w:type="spell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diameter, fill);</w:t>
                      </w:r>
                    </w:p>
                    <w:p w14:paraId="1F5DC6CC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Canvas.SetLeft</w:t>
                      </w:r>
                      <w:proofErr w:type="spell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(circle, (size - diameter) / 2</w:t>
                      </w:r>
                      <w:proofErr w:type="gram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6BA04B8F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Canvas.SetTop</w:t>
                      </w:r>
                      <w:proofErr w:type="spell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(circle, (size - diameter) / 2</w:t>
                      </w:r>
                      <w:proofErr w:type="gram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F7FA9C7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canvas.Children.Add</w:t>
                      </w:r>
                      <w:proofErr w:type="spellEnd"/>
                      <w:proofErr w:type="gram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(circle);</w:t>
                      </w:r>
                    </w:p>
                    <w:p w14:paraId="5FA128CF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4A76E3B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29AE18D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Sector </w:t>
                      </w:r>
                      <w:proofErr w:type="spellStart"/>
                      <w:proofErr w:type="gram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GetSector</w:t>
                      </w:r>
                      <w:proofErr w:type="spell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539EF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start, </w:t>
                      </w:r>
                      <w:r w:rsidRPr="004539EF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finish, </w:t>
                      </w:r>
                    </w:p>
                    <w:p w14:paraId="5ACBAB66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39EF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radius, </w:t>
                      </w:r>
                      <w:r w:rsidRPr="004539EF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hole, </w:t>
                      </w:r>
                      <w:proofErr w:type="spell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fill)</w:t>
                      </w:r>
                    </w:p>
                    <w:p w14:paraId="527B4557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E1FF9EA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   Sector </w:t>
                      </w:r>
                      <w:proofErr w:type="spell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sector</w:t>
                      </w:r>
                      <w:proofErr w:type="spell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4539E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BC361A6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185D666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       Hole = hole,</w:t>
                      </w:r>
                    </w:p>
                    <w:p w14:paraId="667EF0A0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       Start = start,</w:t>
                      </w:r>
                    </w:p>
                    <w:p w14:paraId="2EE227B5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       Finish = finish,</w:t>
                      </w:r>
                    </w:p>
                    <w:p w14:paraId="351A0EB7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       Radius = radius,</w:t>
                      </w:r>
                    </w:p>
                    <w:p w14:paraId="43B352A7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StrokeThickness</w:t>
                      </w:r>
                      <w:proofErr w:type="spell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= line,</w:t>
                      </w:r>
                    </w:p>
                    <w:p w14:paraId="5176B825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       Fill = </w:t>
                      </w:r>
                      <w:r w:rsidRPr="004539E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(fill),</w:t>
                      </w:r>
                    </w:p>
                    <w:p w14:paraId="5283375C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       Stroke = </w:t>
                      </w:r>
                      <w:r w:rsidRPr="004539E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Colors.WhiteSmoke</w:t>
                      </w:r>
                      <w:proofErr w:type="spell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EEFAF0C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1C1B250C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Canvas.SetLeft</w:t>
                      </w:r>
                      <w:proofErr w:type="spell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(sector, (size - radius * 2) / 2</w:t>
                      </w:r>
                      <w:proofErr w:type="gram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868EDFD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Canvas.SetTop</w:t>
                      </w:r>
                      <w:proofErr w:type="spellEnd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(sector, (size - radius * 2) / 2</w:t>
                      </w:r>
                      <w:proofErr w:type="gram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C7ED854" w14:textId="77777777" w:rsidR="004539EF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39EF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sector;</w:t>
                      </w:r>
                      <w:proofErr w:type="gramEnd"/>
                    </w:p>
                    <w:p w14:paraId="502EC11D" w14:textId="393DEB0E" w:rsidR="00276C06" w:rsidRPr="004539EF" w:rsidRDefault="004539EF" w:rsidP="004539E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39EF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D165196" w14:textId="77777777" w:rsidR="00A6728F" w:rsidRDefault="00A6728F" w:rsidP="00D4390D">
      <w:pPr>
        <w:rPr>
          <w:rFonts w:ascii="Consolas" w:hAnsi="Consolas" w:cs="Segoe UI"/>
          <w:b/>
          <w:bCs/>
        </w:rPr>
      </w:pPr>
    </w:p>
    <w:p w14:paraId="689DB7F2" w14:textId="229B6A2D" w:rsidR="00EA0445" w:rsidRPr="0030048D" w:rsidRDefault="00CF2B04">
      <w:pPr>
        <w:rPr>
          <w:rFonts w:cs="Segoe UI"/>
        </w:rPr>
      </w:pPr>
      <w:proofErr w:type="spellStart"/>
      <w:r>
        <w:rPr>
          <w:rFonts w:ascii="Consolas" w:hAnsi="Consolas" w:cs="Segoe UI"/>
          <w:b/>
          <w:bCs/>
        </w:rPr>
        <w:t>IsOdd</w:t>
      </w:r>
      <w:proofErr w:type="spellEnd"/>
      <w:r>
        <w:rPr>
          <w:rFonts w:cs="Segoe UI"/>
        </w:rPr>
        <w:t xml:space="preserve"> is used to determine if the number</w:t>
      </w:r>
      <w:r w:rsidR="004F44FD">
        <w:rPr>
          <w:rFonts w:cs="Segoe UI"/>
        </w:rPr>
        <w:t xml:space="preserve"> is odd or even, </w:t>
      </w:r>
      <w:proofErr w:type="spellStart"/>
      <w:r w:rsidR="004F44FD" w:rsidRPr="004F44FD">
        <w:rPr>
          <w:rFonts w:ascii="Consolas" w:hAnsi="Consolas" w:cs="Segoe UI"/>
          <w:b/>
          <w:bCs/>
        </w:rPr>
        <w:t>GetEllipse</w:t>
      </w:r>
      <w:proofErr w:type="spellEnd"/>
      <w:r w:rsidR="004F44FD">
        <w:rPr>
          <w:rFonts w:cs="Segoe UI"/>
        </w:rPr>
        <w:t xml:space="preserve"> will get an </w:t>
      </w:r>
      <w:r w:rsidR="004F44FD" w:rsidRPr="004F44FD">
        <w:rPr>
          <w:rFonts w:ascii="Consolas" w:hAnsi="Consolas" w:cs="Segoe UI"/>
          <w:b/>
          <w:bCs/>
        </w:rPr>
        <w:t>Ellipse</w:t>
      </w:r>
      <w:r w:rsidR="004F44FD">
        <w:rPr>
          <w:rFonts w:cs="Segoe UI"/>
        </w:rPr>
        <w:t xml:space="preserve"> to be used with </w:t>
      </w:r>
      <w:proofErr w:type="spellStart"/>
      <w:r w:rsidR="004F44FD" w:rsidRPr="004F44FD">
        <w:rPr>
          <w:rFonts w:ascii="Consolas" w:hAnsi="Consolas" w:cs="Segoe UI"/>
          <w:b/>
          <w:bCs/>
        </w:rPr>
        <w:t>AddCircle</w:t>
      </w:r>
      <w:proofErr w:type="spellEnd"/>
      <w:r w:rsidR="0030048D">
        <w:rPr>
          <w:rFonts w:cs="Segoe UI"/>
        </w:rPr>
        <w:t xml:space="preserve"> and </w:t>
      </w:r>
      <w:proofErr w:type="spellStart"/>
      <w:r w:rsidR="0030048D" w:rsidRPr="0030048D">
        <w:rPr>
          <w:rFonts w:ascii="Consolas" w:hAnsi="Consolas" w:cs="Segoe UI"/>
          <w:b/>
          <w:bCs/>
        </w:rPr>
        <w:t>GetSector</w:t>
      </w:r>
      <w:proofErr w:type="spellEnd"/>
      <w:r w:rsidR="0030048D">
        <w:rPr>
          <w:rFonts w:cs="Segoe UI"/>
        </w:rPr>
        <w:t xml:space="preserve"> will use the </w:t>
      </w:r>
      <w:r w:rsidR="0030048D" w:rsidRPr="0030048D">
        <w:rPr>
          <w:rFonts w:ascii="Consolas" w:hAnsi="Consolas" w:cs="Segoe UI"/>
          <w:b/>
          <w:bCs/>
        </w:rPr>
        <w:t>Sector</w:t>
      </w:r>
      <w:r w:rsidR="0030048D">
        <w:rPr>
          <w:rFonts w:cs="Segoe UI"/>
        </w:rPr>
        <w:t xml:space="preserve"> control from the toolkit and set it up as needed.</w:t>
      </w:r>
    </w:p>
    <w:p w14:paraId="1D837244" w14:textId="77777777" w:rsidR="0086123A" w:rsidRDefault="008612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D23A1FA" w14:textId="3FDB0655" w:rsidR="00A6728F" w:rsidRDefault="00A6728F" w:rsidP="00A6728F">
      <w:pPr>
        <w:pStyle w:val="Heading2"/>
      </w:pPr>
      <w:r>
        <w:lastRenderedPageBreak/>
        <w:t xml:space="preserve">Step </w:t>
      </w:r>
      <w:r w:rsidR="009E404B">
        <w:t>8</w:t>
      </w:r>
    </w:p>
    <w:p w14:paraId="4B09BA67" w14:textId="77777777" w:rsidR="00A6728F" w:rsidRDefault="00A6728F" w:rsidP="00A6728F">
      <w:pPr>
        <w:rPr>
          <w:rFonts w:cs="Segoe UI"/>
          <w:color w:val="000000"/>
        </w:rPr>
      </w:pPr>
    </w:p>
    <w:p w14:paraId="4F40DF4D" w14:textId="5BD8B707" w:rsidR="00A6728F" w:rsidRDefault="00A6728F" w:rsidP="00A6728F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6D482A" w:rsidRPr="006D482A">
        <w:rPr>
          <w:rFonts w:ascii="Consolas" w:hAnsi="Consolas" w:cs="Segoe UI"/>
          <w:b/>
          <w:bCs/>
        </w:rPr>
        <w:t xml:space="preserve">Add Section, Get Text &amp; Add Text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</w:t>
      </w:r>
      <w:r w:rsidR="00D557DB">
        <w:rPr>
          <w:rFonts w:cs="Segoe UI"/>
          <w:b/>
          <w:bCs/>
        </w:rPr>
        <w:t>s</w:t>
      </w:r>
      <w:r w:rsidR="006D482A" w:rsidRPr="006D482A">
        <w:rPr>
          <w:rFonts w:cs="Segoe UI"/>
        </w:rPr>
        <w:t>:</w:t>
      </w:r>
    </w:p>
    <w:p w14:paraId="6D29747B" w14:textId="77777777" w:rsidR="00DF1D6A" w:rsidRDefault="00DF1D6A" w:rsidP="00A6728F">
      <w:pPr>
        <w:rPr>
          <w:rFonts w:cs="Segoe UI"/>
        </w:rPr>
      </w:pPr>
    </w:p>
    <w:p w14:paraId="14B8C3CB" w14:textId="3C32E42F" w:rsidR="00A6728F" w:rsidRDefault="00A6728F" w:rsidP="00A6728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BAC4B83" wp14:editId="6BD9860D">
                <wp:extent cx="6642000" cy="1404620"/>
                <wp:effectExtent l="0" t="0" r="26035" b="1270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2D16690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AddSection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Canvas canvas,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,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rt)</w:t>
                            </w:r>
                          </w:p>
                          <w:p w14:paraId="465875B5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AA880F6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inish = 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section;</w:t>
                            </w:r>
                            <w:proofErr w:type="gramEnd"/>
                          </w:p>
                          <w:p w14:paraId="3D683FE6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ctor =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ector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start, finish, radius, bull,</w:t>
                            </w:r>
                          </w:p>
                          <w:p w14:paraId="63682EEC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IsOdd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index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 ?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MintCream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EDD01CE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doubleRing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ector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start, finish, radius, radius - ring,</w:t>
                            </w:r>
                          </w:p>
                          <w:p w14:paraId="6F9B0F27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IsOdd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index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 ?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MediumSeaGreen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OrangeRed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AA14AC6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tripleRing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ector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start, finish, triple / 2, triple / 2 - ring,</w:t>
                            </w:r>
                          </w:p>
                          <w:p w14:paraId="08BE4E4C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IsOdd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index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 ?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MediumSeaGreen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OrangeRed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7CE6E36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Add</w:t>
                            </w:r>
                            <w:proofErr w:type="spellEnd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sector);</w:t>
                            </w:r>
                          </w:p>
                          <w:p w14:paraId="1566D4BA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Add</w:t>
                            </w:r>
                            <w:proofErr w:type="spellEnd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doubleRing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4FBA582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Add</w:t>
                            </w:r>
                            <w:proofErr w:type="spellEnd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tripleRing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5094012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EEBD632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88505F8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lock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GetText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</w:t>
                            </w:r>
                          </w:p>
                          <w:p w14:paraId="1242D1B7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8740C0F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ext =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lock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6FF663B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F01A38D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oreground =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WhiteSmoke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4CEC21F4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TextAlignment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=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TextAlignment.Center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,</w:t>
                            </w:r>
                          </w:p>
                          <w:p w14:paraId="19DF5D4B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   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FontSize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= font,</w:t>
                            </w:r>
                          </w:p>
                          <w:p w14:paraId="290ABCF2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 = value</w:t>
                            </w:r>
                          </w:p>
                          <w:p w14:paraId="1BFF5A52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E38BD6D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.Measure</w:t>
                            </w:r>
                            <w:proofErr w:type="spellEnd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(</w:t>
                            </w:r>
                          </w:p>
                          <w:p w14:paraId="51C7DCEE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.PositiveInfinity</w:t>
                            </w:r>
                            <w:proofErr w:type="spellEnd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7B738A99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.PositiveInfinity</w:t>
                            </w:r>
                            <w:proofErr w:type="spellEnd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1A98FE41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;</w:t>
                            </w:r>
                            <w:proofErr w:type="gramEnd"/>
                          </w:p>
                          <w:p w14:paraId="7A5EC206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0466C26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8AFACF8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AddText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Canvas canvas,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,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rt)</w:t>
                            </w:r>
                          </w:p>
                          <w:p w14:paraId="168B84A8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16CDD5A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ext =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GetText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{numbers[index]}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87481A3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ngle = start *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PI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(circle / 2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89E300B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width =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ActualWidth</w:t>
                            </w:r>
                            <w:proofErr w:type="spellEnd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2;</w:t>
                            </w:r>
                          </w:p>
                          <w:p w14:paraId="27A5F588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height =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ActualHeight</w:t>
                            </w:r>
                            <w:proofErr w:type="spellEnd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2;</w:t>
                            </w:r>
                          </w:p>
                          <w:p w14:paraId="24C92C96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eft = width + (width - font) *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Cos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angle)</w:t>
                            </w:r>
                          </w:p>
                          <w:p w14:paraId="54C04996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-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.DesiredSize.Width</w:t>
                            </w:r>
                            <w:proofErr w:type="spellEnd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2;</w:t>
                            </w:r>
                          </w:p>
                          <w:p w14:paraId="6FD3EA30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p = height + (height - font) *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Sin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angle)</w:t>
                            </w:r>
                          </w:p>
                          <w:p w14:paraId="2FCC2674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-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.DesiredSize.Height</w:t>
                            </w:r>
                            <w:proofErr w:type="spellEnd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2;</w:t>
                            </w:r>
                          </w:p>
                          <w:p w14:paraId="45EC0316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Left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text, left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A3F3FC2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Top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text, top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77DA402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Add</w:t>
                            </w:r>
                            <w:proofErr w:type="spellEnd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text);</w:t>
                            </w:r>
                          </w:p>
                          <w:p w14:paraId="4ECE942E" w14:textId="6A09B2D9" w:rsidR="00A6728F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AC4B83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2D16690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AddSection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Canvas canvas,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index,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start)</w:t>
                      </w:r>
                    </w:p>
                    <w:p w14:paraId="465875B5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AA880F6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finish = 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section;</w:t>
                      </w:r>
                      <w:proofErr w:type="gramEnd"/>
                    </w:p>
                    <w:p w14:paraId="3D683FE6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sector =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GetSector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start, finish, radius, bull,</w:t>
                      </w:r>
                    </w:p>
                    <w:p w14:paraId="63682EEC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IsOdd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index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 ?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olors.MintCream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EDD01CE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doubleRing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GetSector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start, finish, radius, radius - ring,</w:t>
                      </w:r>
                    </w:p>
                    <w:p w14:paraId="6F9B0F27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IsOdd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index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 ?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olors.MediumSeaGreen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olors.OrangeRed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AA14AC6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tripleRing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GetSector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start, finish, triple / 2, triple / 2 - ring,</w:t>
                      </w:r>
                    </w:p>
                    <w:p w14:paraId="08BE4E4C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IsOdd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index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 ?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olors.MediumSeaGreen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olors.OrangeRed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7CE6E36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anvas.Children.Add</w:t>
                      </w:r>
                      <w:proofErr w:type="spellEnd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sector);</w:t>
                      </w:r>
                    </w:p>
                    <w:p w14:paraId="1566D4BA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anvas.Children.Add</w:t>
                      </w:r>
                      <w:proofErr w:type="spellEnd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doubleRing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4FBA582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anvas.Children.Add</w:t>
                      </w:r>
                      <w:proofErr w:type="spellEnd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tripleRing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5094012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EEBD632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88505F8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TextBlock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GetText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value)</w:t>
                      </w:r>
                    </w:p>
                    <w:p w14:paraId="1242D1B7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8740C0F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text =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TextBlock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6FF663B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F01A38D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Foreground =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olors.WhiteSmoke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4CEC21F4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TextAlignment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=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TextAlignment.Center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,</w:t>
                      </w:r>
                    </w:p>
                    <w:p w14:paraId="19DF5D4B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   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FontSize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= font,</w:t>
                      </w:r>
                    </w:p>
                    <w:p w14:paraId="290ABCF2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    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Text = value</w:t>
                      </w:r>
                    </w:p>
                    <w:p w14:paraId="1BFF5A52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E38BD6D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text.Measure</w:t>
                      </w:r>
                      <w:proofErr w:type="spellEnd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Size(</w:t>
                      </w:r>
                    </w:p>
                    <w:p w14:paraId="51C7DCEE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.PositiveInfinity</w:t>
                      </w:r>
                      <w:proofErr w:type="spellEnd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7B738A99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.PositiveInfinity</w:t>
                      </w:r>
                      <w:proofErr w:type="spellEnd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1A98FE41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text;</w:t>
                      </w:r>
                      <w:proofErr w:type="gramEnd"/>
                    </w:p>
                    <w:p w14:paraId="7A5EC206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0466C26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8AFACF8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AddText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Canvas canvas,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index,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start)</w:t>
                      </w:r>
                    </w:p>
                    <w:p w14:paraId="168B84A8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16CDD5A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text =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GetText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ED67BB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{numbers[index]}</w:t>
                      </w:r>
                      <w:r w:rsidRPr="00ED67BB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87481A3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angle = start *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Math.PI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/ (circle / 2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89E300B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width =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anvas.ActualWidth</w:t>
                      </w:r>
                      <w:proofErr w:type="spellEnd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/ 2;</w:t>
                      </w:r>
                    </w:p>
                    <w:p w14:paraId="27A5F588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height =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anvas.ActualHeight</w:t>
                      </w:r>
                      <w:proofErr w:type="spellEnd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/ 2;</w:t>
                      </w:r>
                    </w:p>
                    <w:p w14:paraId="24C92C96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left = width + (width - font) *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Math.Cos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angle)</w:t>
                      </w:r>
                    </w:p>
                    <w:p w14:paraId="54C04996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-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text.DesiredSize.Width</w:t>
                      </w:r>
                      <w:proofErr w:type="spellEnd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/ 2;</w:t>
                      </w:r>
                    </w:p>
                    <w:p w14:paraId="6FD3EA30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top = height + (height - font) *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Math.Sin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angle)</w:t>
                      </w:r>
                    </w:p>
                    <w:p w14:paraId="2FCC2674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-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text.DesiredSize.Height</w:t>
                      </w:r>
                      <w:proofErr w:type="spellEnd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/ 2;</w:t>
                      </w:r>
                    </w:p>
                    <w:p w14:paraId="45EC0316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anvas.SetLeft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text, left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A3F3FC2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anvas.SetTop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text, top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77DA402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anvas.Children.Add</w:t>
                      </w:r>
                      <w:proofErr w:type="spellEnd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text);</w:t>
                      </w:r>
                    </w:p>
                    <w:p w14:paraId="4ECE942E" w14:textId="6A09B2D9" w:rsidR="00A6728F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5A7E13" w14:textId="77777777" w:rsidR="006D482A" w:rsidRDefault="006D482A"/>
    <w:p w14:paraId="243F4F26" w14:textId="03579380" w:rsidR="00880BBD" w:rsidRPr="00880BBD" w:rsidRDefault="00880BBD">
      <w:pPr>
        <w:rPr>
          <w:rFonts w:cs="Segoe UI"/>
        </w:rPr>
      </w:pPr>
      <w:proofErr w:type="spellStart"/>
      <w:r w:rsidRPr="00880BBD">
        <w:rPr>
          <w:rFonts w:ascii="Consolas" w:hAnsi="Consolas"/>
          <w:b/>
          <w:bCs/>
        </w:rPr>
        <w:t>AddSection</w:t>
      </w:r>
      <w:proofErr w:type="spellEnd"/>
      <w:r>
        <w:t xml:space="preserve"> will create a section of the dartboard using </w:t>
      </w:r>
      <w:proofErr w:type="spellStart"/>
      <w:r w:rsidRPr="00880BBD">
        <w:rPr>
          <w:rFonts w:ascii="Consolas" w:hAnsi="Consolas"/>
          <w:b/>
          <w:bCs/>
        </w:rPr>
        <w:t>GetSector</w:t>
      </w:r>
      <w:proofErr w:type="spellEnd"/>
      <w:r>
        <w:rPr>
          <w:rFonts w:cs="Segoe UI"/>
        </w:rPr>
        <w:t xml:space="preserve"> and </w:t>
      </w:r>
      <w:proofErr w:type="spellStart"/>
      <w:r w:rsidRPr="00880BBD">
        <w:rPr>
          <w:rFonts w:ascii="Consolas" w:hAnsi="Consolas" w:cs="Segoe UI"/>
          <w:b/>
          <w:bCs/>
        </w:rPr>
        <w:t>GetText</w:t>
      </w:r>
      <w:proofErr w:type="spellEnd"/>
      <w:r>
        <w:rPr>
          <w:rFonts w:cs="Segoe UI"/>
        </w:rPr>
        <w:t xml:space="preserve"> will create a </w:t>
      </w:r>
      <w:proofErr w:type="spellStart"/>
      <w:r w:rsidRPr="00880BBD">
        <w:rPr>
          <w:rFonts w:ascii="Consolas" w:hAnsi="Consolas" w:cs="Segoe UI"/>
          <w:b/>
          <w:bCs/>
        </w:rPr>
        <w:t>TextBlock</w:t>
      </w:r>
      <w:proofErr w:type="spellEnd"/>
      <w:r>
        <w:rPr>
          <w:rFonts w:cs="Segoe UI"/>
        </w:rPr>
        <w:t xml:space="preserve"> for the numbers to be used by </w:t>
      </w:r>
      <w:proofErr w:type="spellStart"/>
      <w:r w:rsidRPr="00880BBD">
        <w:rPr>
          <w:rFonts w:ascii="Consolas" w:hAnsi="Consolas" w:cs="Segoe UI"/>
          <w:b/>
          <w:bCs/>
        </w:rPr>
        <w:t>AddText</w:t>
      </w:r>
      <w:proofErr w:type="spellEnd"/>
      <w:r>
        <w:rPr>
          <w:rFonts w:cs="Segoe UI"/>
        </w:rPr>
        <w:t xml:space="preserve"> which positions the numbers on the dartboard.</w:t>
      </w:r>
    </w:p>
    <w:p w14:paraId="553E2700" w14:textId="77777777" w:rsidR="00880BBD" w:rsidRDefault="00880BBD">
      <w:pPr>
        <w:rPr>
          <w:b/>
          <w:bCs/>
        </w:rPr>
      </w:pPr>
      <w:r>
        <w:rPr>
          <w:b/>
          <w:bCs/>
        </w:rPr>
        <w:br w:type="page"/>
      </w:r>
    </w:p>
    <w:p w14:paraId="7EA3152B" w14:textId="77777777" w:rsidR="00ED67BB" w:rsidRPr="00880BBD" w:rsidRDefault="00ED67BB">
      <w:pPr>
        <w:rPr>
          <w:rFonts w:ascii="Segoe UI Semibold" w:eastAsiaTheme="majorEastAsia" w:hAnsi="Segoe UI Semibold" w:cstheme="majorBidi"/>
          <w:b/>
          <w:bCs/>
          <w:color w:val="485974"/>
          <w:sz w:val="30"/>
          <w:szCs w:val="26"/>
        </w:rPr>
      </w:pPr>
    </w:p>
    <w:p w14:paraId="465F1DB2" w14:textId="3FEDE38C" w:rsidR="0057117A" w:rsidRDefault="0057117A" w:rsidP="0057117A">
      <w:pPr>
        <w:pStyle w:val="Heading2"/>
      </w:pPr>
      <w:r>
        <w:t>Step 9</w:t>
      </w:r>
    </w:p>
    <w:p w14:paraId="4A03046A" w14:textId="77777777" w:rsidR="0057117A" w:rsidRDefault="0057117A" w:rsidP="0057117A">
      <w:pPr>
        <w:rPr>
          <w:rFonts w:cs="Segoe UI"/>
          <w:color w:val="000000"/>
        </w:rPr>
      </w:pPr>
    </w:p>
    <w:p w14:paraId="70CD2CAC" w14:textId="24D6DD29" w:rsidR="0057117A" w:rsidRDefault="0057117A" w:rsidP="0057117A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8C4B5F" w:rsidRPr="008C4B5F">
        <w:rPr>
          <w:rFonts w:ascii="Consolas" w:hAnsi="Consolas" w:cs="Segoe UI"/>
          <w:b/>
          <w:bCs/>
        </w:rPr>
        <w:t xml:space="preserve">Add Dart &amp; Get Number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</w:t>
      </w:r>
      <w:r w:rsidR="008C4B5F">
        <w:rPr>
          <w:rFonts w:cs="Segoe UI"/>
          <w:b/>
          <w:bCs/>
        </w:rPr>
        <w:t>s</w:t>
      </w:r>
      <w:r>
        <w:rPr>
          <w:rFonts w:cs="Segoe UI"/>
        </w:rPr>
        <w:t>:</w:t>
      </w:r>
    </w:p>
    <w:p w14:paraId="0A37BE58" w14:textId="77777777" w:rsidR="0057117A" w:rsidRDefault="0057117A" w:rsidP="0057117A">
      <w:pPr>
        <w:rPr>
          <w:rFonts w:cs="Segoe UI"/>
        </w:rPr>
      </w:pPr>
    </w:p>
    <w:p w14:paraId="178DF330" w14:textId="77777777" w:rsidR="0057117A" w:rsidRDefault="0057117A" w:rsidP="0057117A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80A9530" wp14:editId="690A20E3">
                <wp:extent cx="6642000" cy="1404620"/>
                <wp:effectExtent l="0" t="0" r="26035" b="12700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0B1F88F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AddDart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 point)</w:t>
                            </w:r>
                          </w:p>
                          <w:p w14:paraId="569960B0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51F1880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Remove</w:t>
                            </w:r>
                            <w:proofErr w:type="spellEnd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_dart);</w:t>
                            </w:r>
                          </w:p>
                          <w:p w14:paraId="24FBDB2A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art =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D13ACFA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6DFE10B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dart,</w:t>
                            </w:r>
                          </w:p>
                          <w:p w14:paraId="75C91DF6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dart,</w:t>
                            </w:r>
                          </w:p>
                          <w:p w14:paraId="3F8F64B2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Name =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_dart),</w:t>
                            </w:r>
                          </w:p>
                          <w:p w14:paraId="7B16E417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ill =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SlateGray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383947FB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troke =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DarkGray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88B4B51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62D521D0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Left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_dart,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.X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dart / 2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57F1C07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Top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_dart,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.Y</w:t>
                            </w:r>
                            <w:proofErr w:type="spellEnd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dart / 2);</w:t>
                            </w:r>
                          </w:p>
                          <w:p w14:paraId="18630EDD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Add</w:t>
                            </w:r>
                            <w:proofErr w:type="spellEnd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_dart);</w:t>
                            </w:r>
                          </w:p>
                          <w:p w14:paraId="2B3DF15A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0260E4F6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A3C6DFC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GetNumber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egrees) =&gt;</w:t>
                            </w:r>
                          </w:p>
                          <w:p w14:paraId="5B54345D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degrees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</w:t>
                            </w:r>
                          </w:p>
                          <w:p w14:paraId="4869C022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BFCA4DB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&gt;= 351 =&gt; 6,</w:t>
                            </w:r>
                          </w:p>
                          <w:p w14:paraId="464D2A7E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&gt;= 333 =&gt; 10,</w:t>
                            </w:r>
                          </w:p>
                          <w:p w14:paraId="196401D0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&gt;= 315 =&gt; 15,</w:t>
                            </w:r>
                          </w:p>
                          <w:p w14:paraId="2CA63A77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&gt;= 297 =&gt; 2,</w:t>
                            </w:r>
                          </w:p>
                          <w:p w14:paraId="001DC006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&gt;= 279 =&gt; 17,</w:t>
                            </w:r>
                          </w:p>
                          <w:p w14:paraId="105C6306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&gt;= 261 =&gt; 3,</w:t>
                            </w:r>
                          </w:p>
                          <w:p w14:paraId="434FA38A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&gt;= 243 =&gt; 19,</w:t>
                            </w:r>
                          </w:p>
                          <w:p w14:paraId="6141BC7B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&gt;= 225 =&gt; 7,</w:t>
                            </w:r>
                          </w:p>
                          <w:p w14:paraId="31E89473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&gt;= 207 =&gt; 16,</w:t>
                            </w:r>
                          </w:p>
                          <w:p w14:paraId="4293CA7B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&gt;= 189 =&gt; 8,</w:t>
                            </w:r>
                          </w:p>
                          <w:p w14:paraId="3ACBAE32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&gt;= 171 =&gt; 11,</w:t>
                            </w:r>
                          </w:p>
                          <w:p w14:paraId="32E68204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&gt;= 153 =&gt; 14,</w:t>
                            </w:r>
                          </w:p>
                          <w:p w14:paraId="5016A2BA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&gt;= 135 =&gt; 9,</w:t>
                            </w:r>
                          </w:p>
                          <w:p w14:paraId="0F6D9A28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&gt;= 117 =&gt; 12,</w:t>
                            </w:r>
                          </w:p>
                          <w:p w14:paraId="7ABFA92C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&gt;= 99 =&gt; 5,</w:t>
                            </w:r>
                          </w:p>
                          <w:p w14:paraId="25CA097A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&gt;= 81 =&gt; 20,</w:t>
                            </w:r>
                          </w:p>
                          <w:p w14:paraId="52DA56F9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&gt;= 63 =&gt; 1,</w:t>
                            </w:r>
                          </w:p>
                          <w:p w14:paraId="1D477D81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&gt;= 45 =&gt; 18,</w:t>
                            </w:r>
                          </w:p>
                          <w:p w14:paraId="5AA678AE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&gt;= 27 =&gt; 4,</w:t>
                            </w:r>
                          </w:p>
                          <w:p w14:paraId="3F709B9B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&gt;= 9 =&gt; 13,</w:t>
                            </w:r>
                          </w:p>
                          <w:p w14:paraId="5E0E4E77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_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6</w:t>
                            </w:r>
                          </w:p>
                          <w:p w14:paraId="43664B2F" w14:textId="65E51E2B" w:rsidR="0057117A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0A9530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0B1F88F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AddDart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Point point)</w:t>
                      </w:r>
                    </w:p>
                    <w:p w14:paraId="569960B0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51F1880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anvas.Children.Remove</w:t>
                      </w:r>
                      <w:proofErr w:type="spellEnd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_dart);</w:t>
                      </w:r>
                    </w:p>
                    <w:p w14:paraId="24FBDB2A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_dart =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Piece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D13ACFA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6DFE10B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dart,</w:t>
                      </w:r>
                    </w:p>
                    <w:p w14:paraId="75C91DF6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dart,</w:t>
                      </w:r>
                    </w:p>
                    <w:p w14:paraId="3F8F64B2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Name =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_dart),</w:t>
                      </w:r>
                    </w:p>
                    <w:p w14:paraId="7B16E417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Fill =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olors.SlateGray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383947FB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Stroke =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olors.DarkGray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88B4B51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62D521D0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anvas.SetLeft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(_dart,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point.X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- dart / 2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57F1C07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anvas.SetTop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(_dart,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point.Y</w:t>
                      </w:r>
                      <w:proofErr w:type="spellEnd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- dart / 2);</w:t>
                      </w:r>
                    </w:p>
                    <w:p w14:paraId="18630EDD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anvas.Children.Add</w:t>
                      </w:r>
                      <w:proofErr w:type="spellEnd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_dart);</w:t>
                      </w:r>
                    </w:p>
                    <w:p w14:paraId="2B3DF15A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0260E4F6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A3C6DFC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GetNumber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degrees) =&gt;</w:t>
                      </w:r>
                    </w:p>
                    <w:p w14:paraId="5B54345D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degrees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switch</w:t>
                      </w:r>
                    </w:p>
                    <w:p w14:paraId="4869C022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BFCA4DB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&gt;= 351 =&gt; 6,</w:t>
                      </w:r>
                    </w:p>
                    <w:p w14:paraId="464D2A7E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&gt;= 333 =&gt; 10,</w:t>
                      </w:r>
                    </w:p>
                    <w:p w14:paraId="196401D0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&gt;= 315 =&gt; 15,</w:t>
                      </w:r>
                    </w:p>
                    <w:p w14:paraId="2CA63A77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&gt;= 297 =&gt; 2,</w:t>
                      </w:r>
                    </w:p>
                    <w:p w14:paraId="001DC006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&gt;= 279 =&gt; 17,</w:t>
                      </w:r>
                    </w:p>
                    <w:p w14:paraId="105C6306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&gt;= 261 =&gt; 3,</w:t>
                      </w:r>
                    </w:p>
                    <w:p w14:paraId="434FA38A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&gt;= 243 =&gt; 19,</w:t>
                      </w:r>
                    </w:p>
                    <w:p w14:paraId="6141BC7B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&gt;= 225 =&gt; 7,</w:t>
                      </w:r>
                    </w:p>
                    <w:p w14:paraId="31E89473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&gt;= 207 =&gt; 16,</w:t>
                      </w:r>
                    </w:p>
                    <w:p w14:paraId="4293CA7B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&gt;= 189 =&gt; 8,</w:t>
                      </w:r>
                    </w:p>
                    <w:p w14:paraId="3ACBAE32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&gt;= 171 =&gt; 11,</w:t>
                      </w:r>
                    </w:p>
                    <w:p w14:paraId="32E68204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&gt;= 153 =&gt; 14,</w:t>
                      </w:r>
                    </w:p>
                    <w:p w14:paraId="5016A2BA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&gt;= 135 =&gt; 9,</w:t>
                      </w:r>
                    </w:p>
                    <w:p w14:paraId="0F6D9A28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&gt;= 117 =&gt; 12,</w:t>
                      </w:r>
                    </w:p>
                    <w:p w14:paraId="7ABFA92C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&gt;= 99 =&gt; 5,</w:t>
                      </w:r>
                    </w:p>
                    <w:p w14:paraId="25CA097A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&gt;= 81 =&gt; 20,</w:t>
                      </w:r>
                    </w:p>
                    <w:p w14:paraId="52DA56F9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&gt;= 63 =&gt; 1,</w:t>
                      </w:r>
                    </w:p>
                    <w:p w14:paraId="1D477D81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&gt;= 45 =&gt; 18,</w:t>
                      </w:r>
                    </w:p>
                    <w:p w14:paraId="5AA678AE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&gt;= 27 =&gt; 4,</w:t>
                      </w:r>
                    </w:p>
                    <w:p w14:paraId="3F709B9B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&gt;= 9 =&gt; 13,</w:t>
                      </w:r>
                    </w:p>
                    <w:p w14:paraId="5E0E4E77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_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=&gt; 6</w:t>
                      </w:r>
                    </w:p>
                    <w:p w14:paraId="43664B2F" w14:textId="65E51E2B" w:rsidR="0057117A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B73B46" w14:textId="77777777" w:rsidR="0057117A" w:rsidRDefault="0057117A" w:rsidP="0057117A">
      <w:pPr>
        <w:rPr>
          <w:rFonts w:cs="Segoe UI"/>
        </w:rPr>
      </w:pPr>
    </w:p>
    <w:p w14:paraId="7F69C72A" w14:textId="6674535B" w:rsidR="0057117A" w:rsidRPr="00FE6331" w:rsidRDefault="00FE6331" w:rsidP="0057117A">
      <w:pPr>
        <w:rPr>
          <w:rFonts w:cs="Segoe UI"/>
        </w:rPr>
      </w:pPr>
      <w:proofErr w:type="spellStart"/>
      <w:r>
        <w:rPr>
          <w:rFonts w:ascii="Consolas" w:hAnsi="Consolas" w:cs="Segoe UI"/>
          <w:b/>
          <w:bCs/>
        </w:rPr>
        <w:t>AddDart</w:t>
      </w:r>
      <w:proofErr w:type="spellEnd"/>
      <w:r>
        <w:rPr>
          <w:rFonts w:cs="Segoe UI"/>
        </w:rPr>
        <w:t xml:space="preserve"> will position the dart on the dartboard with a given position and </w:t>
      </w:r>
      <w:proofErr w:type="spellStart"/>
      <w:r w:rsidRPr="00FE6331">
        <w:rPr>
          <w:rFonts w:ascii="Consolas" w:hAnsi="Consolas" w:cs="Segoe UI"/>
          <w:b/>
          <w:bCs/>
        </w:rPr>
        <w:t>GetNumber</w:t>
      </w:r>
      <w:proofErr w:type="spellEnd"/>
      <w:r>
        <w:rPr>
          <w:rFonts w:cs="Segoe UI"/>
        </w:rPr>
        <w:t xml:space="preserve"> will get the number of the dartboard based upon the angle passed in.</w:t>
      </w:r>
    </w:p>
    <w:p w14:paraId="17D089DC" w14:textId="77777777" w:rsidR="0057117A" w:rsidRDefault="0057117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3697366" w14:textId="54E2113E" w:rsidR="001E4165" w:rsidRDefault="001E4165" w:rsidP="001E4165">
      <w:pPr>
        <w:pStyle w:val="Heading2"/>
      </w:pPr>
      <w:r>
        <w:lastRenderedPageBreak/>
        <w:t xml:space="preserve">Step </w:t>
      </w:r>
      <w:r w:rsidR="00B47435">
        <w:t>10</w:t>
      </w:r>
    </w:p>
    <w:p w14:paraId="1F7CE540" w14:textId="77777777" w:rsidR="001E4165" w:rsidRDefault="001E4165" w:rsidP="001E4165">
      <w:pPr>
        <w:rPr>
          <w:rFonts w:cs="Segoe UI"/>
          <w:color w:val="000000"/>
        </w:rPr>
      </w:pPr>
    </w:p>
    <w:p w14:paraId="15738FE2" w14:textId="69CE8583" w:rsidR="001E4165" w:rsidRDefault="001E4165" w:rsidP="001E4165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BA0078" w:rsidRPr="00BA0078">
        <w:rPr>
          <w:rFonts w:ascii="Consolas" w:hAnsi="Consolas" w:cs="Segoe UI"/>
          <w:b/>
          <w:bCs/>
        </w:rPr>
        <w:t xml:space="preserve">Get Score, Play &amp; Add Board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</w:t>
      </w:r>
      <w:r w:rsidR="008F1830">
        <w:rPr>
          <w:rFonts w:cs="Segoe UI"/>
          <w:b/>
          <w:bCs/>
        </w:rPr>
        <w:t>s</w:t>
      </w:r>
      <w:r w:rsidR="00BA0078">
        <w:rPr>
          <w:rFonts w:cs="Segoe UI"/>
        </w:rPr>
        <w:t>:</w:t>
      </w:r>
    </w:p>
    <w:p w14:paraId="0D639D75" w14:textId="77777777" w:rsidR="001E4165" w:rsidRDefault="001E4165" w:rsidP="001E4165">
      <w:pPr>
        <w:rPr>
          <w:rFonts w:cs="Segoe UI"/>
        </w:rPr>
      </w:pPr>
    </w:p>
    <w:p w14:paraId="419C4880" w14:textId="77777777" w:rsidR="001E4165" w:rsidRDefault="001E4165" w:rsidP="001E4165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E026608" wp14:editId="6D1126F5">
                <wp:extent cx="6642000" cy="1404620"/>
                <wp:effectExtent l="0" t="0" r="26035" b="12700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1BDA00A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private</w:t>
                            </w:r>
                            <w:proofErr w:type="spellEnd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int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GetScore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(Point point)</w:t>
                            </w:r>
                          </w:p>
                          <w:p w14:paraId="32B167F1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{</w:t>
                            </w:r>
                          </w:p>
                          <w:p w14:paraId="5AED46E4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double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x =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point.X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- size / 2;</w:t>
                            </w:r>
                          </w:p>
                          <w:p w14:paraId="5BC57776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double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y = size / 2 -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point.Y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;</w:t>
                            </w:r>
                          </w:p>
                          <w:p w14:paraId="4184D384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double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radians = Math.Atan2(y, x);</w:t>
                            </w:r>
                          </w:p>
                          <w:p w14:paraId="1FB34D24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egrees = (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radians * (circle / 2) /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PI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CA31DEB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degrees = degrees &lt; 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0 ?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ircle + degrees : degrees;</w:t>
                            </w:r>
                          </w:p>
                          <w:p w14:paraId="58BF90EB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umber =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GetNumber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degrees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8276B53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ength = (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Floor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Sqrt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x * x + y * y)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B4D34D5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ength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</w:t>
                            </w:r>
                          </w:p>
                          <w:p w14:paraId="4BF09583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7A49D07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&gt;= radius =&gt; 0,</w:t>
                            </w:r>
                          </w:p>
                          <w:p w14:paraId="3128F899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&gt;= radius - ring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and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= radius =&gt; number * 2,</w:t>
                            </w:r>
                          </w:p>
                          <w:p w14:paraId="0BD5E45F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&gt;= triple / 2 - ring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and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= triple / 2 =&gt; number * 3,</w:t>
                            </w:r>
                          </w:p>
                          <w:p w14:paraId="27A6BB5F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&gt;= bull - ring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and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= bull =&gt; 25,</w:t>
                            </w:r>
                          </w:p>
                          <w:p w14:paraId="426F0174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&lt;= bull / 2 =&gt; 50,</w:t>
                            </w:r>
                          </w:p>
                          <w:p w14:paraId="3797A618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_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number</w:t>
                            </w:r>
                          </w:p>
                          <w:p w14:paraId="4FCBB039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54345BD0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7B323FC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E786A31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 point)</w:t>
                            </w:r>
                          </w:p>
                          <w:p w14:paraId="5C8EA627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7890387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x = _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random.Next</w:t>
                            </w:r>
                            <w:proofErr w:type="spellEnd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.X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offset, (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.X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 offset);</w:t>
                            </w:r>
                          </w:p>
                          <w:p w14:paraId="0E593853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y = _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random.Next</w:t>
                            </w:r>
                            <w:proofErr w:type="spellEnd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.Y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offset, (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.Y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 offset);</w:t>
                            </w:r>
                          </w:p>
                          <w:p w14:paraId="0FD2794F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hit =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IsOdd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_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random.Next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0, chance)) ? point :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int(x, y);</w:t>
                            </w:r>
                          </w:p>
                          <w:p w14:paraId="1884852C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core =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core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hit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EF5A8AD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score += 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;</w:t>
                            </w:r>
                            <w:proofErr w:type="gramEnd"/>
                          </w:p>
                          <w:p w14:paraId="2154B776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AddDart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hit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A0EEFB3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Scored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{score}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, Total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{_score}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A0E8AF5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AF5A62E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CF51000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AddBoard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Canvas canvas,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meter)</w:t>
                            </w:r>
                          </w:p>
                          <w:p w14:paraId="007388F3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B59878D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oard =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GetEllipse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diameter,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Transparent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4B20BAE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.Tapped</w:t>
                            </w:r>
                            <w:proofErr w:type="spellEnd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TappedRoutedEventArgs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1D770754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Play(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e.GetPosition</w:t>
                            </w:r>
                            <w:proofErr w:type="spellEnd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canvas));</w:t>
                            </w:r>
                          </w:p>
                          <w:p w14:paraId="7A60D151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Left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board, (size - diameter) / 2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6F4B0C48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Top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board, (size - diameter) / 2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D2309BD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Add</w:t>
                            </w:r>
                            <w:proofErr w:type="spellEnd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board);</w:t>
                            </w:r>
                          </w:p>
                          <w:p w14:paraId="3991A4BB" w14:textId="34395A92" w:rsidR="001E4165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026608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1BDA00A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private</w:t>
                      </w:r>
                      <w:proofErr w:type="spellEnd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int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GetScore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(Point point)</w:t>
                      </w:r>
                    </w:p>
                    <w:p w14:paraId="32B167F1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{</w:t>
                      </w:r>
                    </w:p>
                    <w:p w14:paraId="5AED46E4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double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x =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point.X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- size / 2;</w:t>
                      </w:r>
                    </w:p>
                    <w:p w14:paraId="5BC57776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double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y = size / 2 -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point.Y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;</w:t>
                      </w:r>
                    </w:p>
                    <w:p w14:paraId="4184D384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double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radians = Math.Atan2(y, x);</w:t>
                      </w:r>
                    </w:p>
                    <w:p w14:paraId="1FB34D24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degrees = (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radians * (circle / 2) /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Math.PI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CA31DEB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degrees = degrees &lt; 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0 ?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circle + degrees : degrees;</w:t>
                      </w:r>
                    </w:p>
                    <w:p w14:paraId="58BF90EB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number =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GetNumber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degrees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8276B53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length = (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Math.Floor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Math.Sqrt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x * x + y * y)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B4D34D5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length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switch</w:t>
                      </w:r>
                    </w:p>
                    <w:p w14:paraId="4BF09583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7A49D07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&gt;= radius =&gt; 0,</w:t>
                      </w:r>
                    </w:p>
                    <w:p w14:paraId="3128F899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&gt;= radius - ring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and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&lt;= radius =&gt; number * 2,</w:t>
                      </w:r>
                    </w:p>
                    <w:p w14:paraId="0BD5E45F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&gt;= triple / 2 - ring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and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&lt;= triple / 2 =&gt; number * 3,</w:t>
                      </w:r>
                    </w:p>
                    <w:p w14:paraId="27A6BB5F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&gt;= bull - ring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and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&lt;= bull =&gt; 25,</w:t>
                      </w:r>
                    </w:p>
                    <w:p w14:paraId="426F0174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&lt;= bull / 2 =&gt; 50,</w:t>
                      </w:r>
                    </w:p>
                    <w:p w14:paraId="3797A618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_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=&gt; number</w:t>
                      </w:r>
                    </w:p>
                    <w:p w14:paraId="4FCBB039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54345BD0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7B323FC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E786A31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Play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Point point)</w:t>
                      </w:r>
                    </w:p>
                    <w:p w14:paraId="5C8EA627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7890387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x = _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point.X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- offset, (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point.X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+ offset);</w:t>
                      </w:r>
                    </w:p>
                    <w:p w14:paraId="0E593853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y = _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point.Y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- offset, (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point.Y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+ offset);</w:t>
                      </w:r>
                    </w:p>
                    <w:p w14:paraId="0FD2794F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hit =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IsOdd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_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(0, chance)) ? point :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Point(x, y);</w:t>
                      </w:r>
                    </w:p>
                    <w:p w14:paraId="1884852C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score =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GetScore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hit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EF5A8AD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_score += 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score;</w:t>
                      </w:r>
                      <w:proofErr w:type="gramEnd"/>
                    </w:p>
                    <w:p w14:paraId="2154B776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AddDart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hit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A0EEFB3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ED67BB">
                        <w:rPr>
                          <w:rFonts w:ascii="Consolas" w:hAnsi="Consolas" w:cs="Cascadia Mono"/>
                          <w:color w:val="A31515"/>
                        </w:rPr>
                        <w:t xml:space="preserve">$"Scored 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{score}</w:t>
                      </w:r>
                      <w:r w:rsidRPr="00ED67BB">
                        <w:rPr>
                          <w:rFonts w:ascii="Consolas" w:hAnsi="Consolas" w:cs="Cascadia Mono"/>
                          <w:color w:val="A31515"/>
                        </w:rPr>
                        <w:t xml:space="preserve">, Total 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{_score}</w:t>
                      </w:r>
                      <w:r w:rsidRPr="00ED67BB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A0E8AF5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AF5A62E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CF51000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AddBoard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Canvas canvas,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diameter)</w:t>
                      </w:r>
                    </w:p>
                    <w:p w14:paraId="007388F3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B59878D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board =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GetEllipse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diameter,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olors.Transparent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4B20BAE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board.Tapped</w:t>
                      </w:r>
                      <w:proofErr w:type="spellEnd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TappedRoutedEventArgs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1D770754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Play(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e.GetPosition</w:t>
                      </w:r>
                      <w:proofErr w:type="spellEnd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canvas));</w:t>
                      </w:r>
                    </w:p>
                    <w:p w14:paraId="7A60D151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anvas.SetLeft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board, (size - diameter) / 2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6F4B0C48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anvas.SetTop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board, (size - diameter) / 2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D2309BD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anvas.Children.Add</w:t>
                      </w:r>
                      <w:proofErr w:type="spellEnd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board);</w:t>
                      </w:r>
                    </w:p>
                    <w:p w14:paraId="3991A4BB" w14:textId="34395A92" w:rsidR="001E4165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14F296F" w14:textId="77777777" w:rsidR="00BA0078" w:rsidRDefault="00BA0078"/>
    <w:p w14:paraId="3EF1CD4F" w14:textId="585E993C" w:rsidR="001E4165" w:rsidRDefault="00A90D4E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proofErr w:type="spellStart"/>
      <w:r w:rsidRPr="00992436">
        <w:rPr>
          <w:rFonts w:ascii="Consolas" w:hAnsi="Consolas"/>
          <w:b/>
          <w:bCs/>
        </w:rPr>
        <w:t>GetScore</w:t>
      </w:r>
      <w:proofErr w:type="spellEnd"/>
      <w:r>
        <w:t xml:space="preserve"> will work out the score of the position on the dartboard, </w:t>
      </w:r>
      <w:proofErr w:type="gramStart"/>
      <w:r>
        <w:t>taking into account</w:t>
      </w:r>
      <w:proofErr w:type="gramEnd"/>
      <w:r>
        <w:t xml:space="preserve"> the double ring, triple ring, outer bullseye and the inner bullseye.</w:t>
      </w:r>
      <w:r w:rsidR="00AB1434">
        <w:t xml:space="preserve"> </w:t>
      </w:r>
      <w:r w:rsidR="00AB1434" w:rsidRPr="00AB1434">
        <w:rPr>
          <w:rFonts w:ascii="Consolas" w:hAnsi="Consolas"/>
          <w:b/>
          <w:bCs/>
        </w:rPr>
        <w:t>Play</w:t>
      </w:r>
      <w:r w:rsidR="00AB1434">
        <w:t xml:space="preserve"> will position the dart on the dart board in a randomised location near where was selected and then the score will be updated accordingly and is used in </w:t>
      </w:r>
      <w:proofErr w:type="spellStart"/>
      <w:r w:rsidR="00AB1434" w:rsidRPr="00AB1434">
        <w:rPr>
          <w:rFonts w:ascii="Consolas" w:hAnsi="Consolas"/>
          <w:b/>
          <w:bCs/>
        </w:rPr>
        <w:t>AddBoard</w:t>
      </w:r>
      <w:proofErr w:type="spellEnd"/>
      <w:r w:rsidR="00AB1434">
        <w:t xml:space="preserve"> which will add a transparent </w:t>
      </w:r>
      <w:r w:rsidR="00AB1434" w:rsidRPr="00AB1434">
        <w:rPr>
          <w:rFonts w:ascii="Consolas" w:hAnsi="Consolas"/>
          <w:b/>
          <w:bCs/>
        </w:rPr>
        <w:t>Ellipse</w:t>
      </w:r>
      <w:r w:rsidR="00AB1434">
        <w:t xml:space="preserve"> which will capture </w:t>
      </w:r>
      <w:r w:rsidR="00AB1434" w:rsidRPr="00AB1434">
        <w:rPr>
          <w:b/>
          <w:bCs/>
        </w:rPr>
        <w:t>Events</w:t>
      </w:r>
      <w:r w:rsidR="00AB1434">
        <w:t xml:space="preserve"> when it is </w:t>
      </w:r>
      <w:r w:rsidR="00AB1434" w:rsidRPr="00AB1434">
        <w:rPr>
          <w:rFonts w:ascii="Consolas" w:hAnsi="Consolas"/>
          <w:b/>
          <w:bCs/>
        </w:rPr>
        <w:t>Tapped</w:t>
      </w:r>
      <w:r w:rsidR="00AB1434">
        <w:t>.</w:t>
      </w:r>
      <w:r w:rsidR="001E4165">
        <w:br w:type="page"/>
      </w:r>
    </w:p>
    <w:p w14:paraId="7CA61899" w14:textId="78CC1CC7" w:rsidR="00ED67BB" w:rsidRDefault="00ED67BB" w:rsidP="00ED67BB">
      <w:pPr>
        <w:pStyle w:val="Heading2"/>
      </w:pPr>
      <w:r>
        <w:lastRenderedPageBreak/>
        <w:t>Step 1</w:t>
      </w:r>
      <w:r w:rsidR="00590575">
        <w:t>1</w:t>
      </w:r>
    </w:p>
    <w:p w14:paraId="0B0A9EE5" w14:textId="77777777" w:rsidR="00ED67BB" w:rsidRDefault="00ED67BB" w:rsidP="00ED67BB">
      <w:pPr>
        <w:rPr>
          <w:rFonts w:cs="Segoe UI"/>
          <w:color w:val="000000"/>
        </w:rPr>
      </w:pPr>
    </w:p>
    <w:p w14:paraId="317E6DAA" w14:textId="20D2C2C8" w:rsidR="00ED67BB" w:rsidRDefault="00ED67BB" w:rsidP="00ED67BB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Pr="001E4165">
        <w:rPr>
          <w:rFonts w:ascii="Consolas" w:hAnsi="Consolas" w:cs="Segoe UI"/>
          <w:b/>
          <w:bCs/>
        </w:rPr>
        <w:t>Layout &amp; New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s</w:t>
      </w:r>
      <w:r w:rsidR="00590575">
        <w:rPr>
          <w:rFonts w:cs="Segoe UI"/>
        </w:rPr>
        <w:t>:</w:t>
      </w:r>
    </w:p>
    <w:p w14:paraId="5A41EE9E" w14:textId="77777777" w:rsidR="00ED67BB" w:rsidRDefault="00ED67BB" w:rsidP="00ED67BB">
      <w:pPr>
        <w:rPr>
          <w:rFonts w:cs="Segoe UI"/>
        </w:rPr>
      </w:pPr>
    </w:p>
    <w:p w14:paraId="2E6C17C3" w14:textId="77777777" w:rsidR="00ED67BB" w:rsidRDefault="00ED67BB" w:rsidP="00ED67BB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175D811" wp14:editId="40EEBD92">
                <wp:extent cx="6642000" cy="1404620"/>
                <wp:effectExtent l="0" t="0" r="26035" b="12700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868CDBD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67A9C0EC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65B01E9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Clear</w:t>
                            </w:r>
                            <w:proofErr w:type="spellEnd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C65423B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canvas =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3AA8B33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0AB2573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size,</w:t>
                            </w:r>
                          </w:p>
                          <w:p w14:paraId="70C8ABC7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size</w:t>
                            </w:r>
                          </w:p>
                          <w:p w14:paraId="5D72ED00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1CFAEEA5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rt = -(section / 2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61A1FB05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AddCircle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_canvas, size,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E27C8CF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AddCircle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_canvas, (radius * 2) + (line * 2),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WhiteSmoke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74F6671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numbers.Length</w:t>
                            </w:r>
                            <w:proofErr w:type="spellEnd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; index++)</w:t>
                            </w:r>
                          </w:p>
                          <w:p w14:paraId="3C19F490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AC8075D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AddSection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_canvas, index, start);</w:t>
                            </w:r>
                          </w:p>
                          <w:p w14:paraId="76CF4676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AddText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_canvas, index, start + (section / 2) - (circle / 4));</w:t>
                            </w:r>
                          </w:p>
                          <w:p w14:paraId="08CF083E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tart += 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section;</w:t>
                            </w:r>
                            <w:proofErr w:type="gramEnd"/>
                          </w:p>
                          <w:p w14:paraId="097BF13E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2E28C45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AddCircle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_canvas, bull * 2,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MediumSeaGreen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82C2E78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AddCircle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_canvas, bull, </w:t>
                            </w:r>
                            <w:proofErr w:type="spell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OrangeRed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1FFB817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AddBoard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_canvas, size);</w:t>
                            </w:r>
                          </w:p>
                          <w:p w14:paraId="5A4625FE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(_canvas);</w:t>
                            </w:r>
                          </w:p>
                          <w:p w14:paraId="502C60BB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187CF82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2308571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7A7C2A5F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872750D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score = 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2A0134FD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ialog = 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(</w:t>
                            </w:r>
                            <w:proofErr w:type="spellStart"/>
                            <w:proofErr w:type="gram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XamlRoot</w:t>
                            </w:r>
                            <w:proofErr w:type="spellEnd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, title);</w:t>
                            </w:r>
                          </w:p>
                          <w:p w14:paraId="0B5A8968" w14:textId="77777777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ayout(grid</w:t>
                            </w:r>
                            <w:proofErr w:type="gramStart"/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7196A21" w14:textId="2B5616CD" w:rsidR="00ED67BB" w:rsidRPr="00ED67BB" w:rsidRDefault="00ED67BB" w:rsidP="00ED67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D67B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75D811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868CDBD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67A9C0EC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65B01E9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grid.Children.Clear</w:t>
                      </w:r>
                      <w:proofErr w:type="spellEnd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C65423B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_canvas =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anvas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3AA8B33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0AB2573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size,</w:t>
                      </w:r>
                    </w:p>
                    <w:p w14:paraId="70C8ABC7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size</w:t>
                      </w:r>
                    </w:p>
                    <w:p w14:paraId="5D72ED00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1CFAEEA5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start = -(section / 2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61A1FB05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AddCircle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_canvas, size,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E27C8CF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AddCircle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_canvas, (radius * 2) + (line * 2),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olors.WhiteSmoke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74F6671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numbers.Length</w:t>
                      </w:r>
                      <w:proofErr w:type="spellEnd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; index++)</w:t>
                      </w:r>
                    </w:p>
                    <w:p w14:paraId="3C19F490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AC8075D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AddSection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_canvas, index, start);</w:t>
                      </w:r>
                    </w:p>
                    <w:p w14:paraId="76CF4676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AddText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_canvas, index, start + (section / 2) - (circle / 4));</w:t>
                      </w:r>
                    </w:p>
                    <w:p w14:paraId="08CF083E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    start += 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section;</w:t>
                      </w:r>
                      <w:proofErr w:type="gramEnd"/>
                    </w:p>
                    <w:p w14:paraId="097BF13E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2E28C45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AddCircle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_canvas, bull * 2,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olors.MediumSeaGreen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82C2E78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AddCircle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_canvas, bull, </w:t>
                      </w:r>
                      <w:proofErr w:type="spell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Colors.OrangeRed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1FFB817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AddBoard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_canvas, size);</w:t>
                      </w:r>
                    </w:p>
                    <w:p w14:paraId="5A4625FE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(_canvas);</w:t>
                      </w:r>
                    </w:p>
                    <w:p w14:paraId="502C60BB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187CF82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2308571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7A7C2A5F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872750D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_score = 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2A0134FD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_dialog = </w:t>
                      </w:r>
                      <w:r w:rsidRPr="00ED67B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Dialog(</w:t>
                      </w:r>
                      <w:proofErr w:type="spellStart"/>
                      <w:proofErr w:type="gram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grid.XamlRoot</w:t>
                      </w:r>
                      <w:proofErr w:type="spellEnd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, title);</w:t>
                      </w:r>
                    </w:p>
                    <w:p w14:paraId="0B5A8968" w14:textId="77777777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 xml:space="preserve">    Layout(grid</w:t>
                      </w:r>
                      <w:proofErr w:type="gramStart"/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7196A21" w14:textId="2B5616CD" w:rsidR="00ED67BB" w:rsidRPr="00ED67BB" w:rsidRDefault="00ED67BB" w:rsidP="00ED67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D67B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B1F950" w14:textId="77777777" w:rsidR="00590575" w:rsidRDefault="00590575" w:rsidP="00ED67BB"/>
    <w:p w14:paraId="27E2691C" w14:textId="6A3D5E89" w:rsidR="00ED67BB" w:rsidRPr="00590575" w:rsidRDefault="00590575" w:rsidP="00ED67BB">
      <w:pPr>
        <w:rPr>
          <w:rFonts w:ascii="Consolas" w:eastAsiaTheme="majorEastAsia" w:hAnsi="Consolas" w:cstheme="majorBidi"/>
          <w:b/>
          <w:bCs/>
          <w:color w:val="485974"/>
          <w:sz w:val="30"/>
          <w:szCs w:val="26"/>
        </w:rPr>
      </w:pPr>
      <w:r w:rsidRPr="00590575">
        <w:rPr>
          <w:rFonts w:ascii="Consolas" w:hAnsi="Consolas"/>
          <w:b/>
          <w:bCs/>
        </w:rPr>
        <w:t>Layout</w:t>
      </w:r>
      <w:r w:rsidRPr="00590575">
        <w:rPr>
          <w:rFonts w:cs="Segoe UI"/>
        </w:rPr>
        <w:t xml:space="preserve"> will create the look-and-fee</w:t>
      </w:r>
      <w:r>
        <w:rPr>
          <w:rFonts w:cs="Segoe UI"/>
        </w:rPr>
        <w:t xml:space="preserve">l of the dartboard and </w:t>
      </w:r>
      <w:r w:rsidRPr="00590575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will start a new game.</w:t>
      </w:r>
      <w:r w:rsidR="00ED67BB" w:rsidRPr="00590575">
        <w:rPr>
          <w:rFonts w:ascii="Consolas" w:hAnsi="Consolas"/>
          <w:b/>
          <w:bCs/>
        </w:rPr>
        <w:br w:type="page"/>
      </w:r>
    </w:p>
    <w:p w14:paraId="075B2541" w14:textId="7616F502" w:rsidR="00915C09" w:rsidRDefault="00915C09" w:rsidP="00915C09">
      <w:pPr>
        <w:pStyle w:val="Heading2"/>
      </w:pPr>
      <w:r>
        <w:lastRenderedPageBreak/>
        <w:t xml:space="preserve">Step </w:t>
      </w:r>
      <w:r w:rsidR="0045472A">
        <w:t>1</w:t>
      </w:r>
      <w:r w:rsidR="005A4629">
        <w:t>2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6E482CF6">
                  <wp:extent cx="2635194" cy="2170608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4" cy="2170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5CA4E71C" w:rsidR="00D47544" w:rsidRDefault="00D47544" w:rsidP="00D47544">
      <w:pPr>
        <w:pStyle w:val="Heading2"/>
      </w:pPr>
      <w:r>
        <w:t xml:space="preserve">Step </w:t>
      </w:r>
      <w:r w:rsidR="0045472A">
        <w:t>1</w:t>
      </w:r>
      <w:r w:rsidR="005A4629">
        <w:t>3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38467138" w:rsidR="007A65F3" w:rsidRDefault="007A65F3" w:rsidP="007F297D">
      <w:pPr>
        <w:pStyle w:val="Heading2"/>
      </w:pPr>
      <w:r>
        <w:t xml:space="preserve">Step </w:t>
      </w:r>
      <w:r w:rsidR="00AA0130">
        <w:t>1</w:t>
      </w:r>
      <w:r w:rsidR="007B3D62">
        <w:t>4</w:t>
      </w:r>
    </w:p>
    <w:p w14:paraId="4B2F0E12" w14:textId="673B98B6" w:rsidR="007A65F3" w:rsidRDefault="007A65F3" w:rsidP="007A65F3"/>
    <w:p w14:paraId="745E6597" w14:textId="4E6054A5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E7D418C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64883AE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6F092BD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63A1F0C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EC5E6A7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492E5F99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3163CA3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5720FAB3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273E9BCA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68A9F05F" w:rsidR="00833CE0" w:rsidRPr="0045472A" w:rsidRDefault="00D27DB1" w:rsidP="0045472A">
                            <w:pPr>
                              <w:pStyle w:val="SourceCode"/>
                              <w:spacing w:after="0"/>
                            </w:pP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45472A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E7D418C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64883AE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6F092BD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63A1F0C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EC5E6A7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492E5F99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3163CA3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5720FAB3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273E9BCA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68A9F05F" w:rsidR="00833CE0" w:rsidRPr="0045472A" w:rsidRDefault="00D27DB1" w:rsidP="0045472A">
                      <w:pPr>
                        <w:pStyle w:val="SourceCode"/>
                        <w:spacing w:after="0"/>
                      </w:pPr>
                      <w:r w:rsidRPr="0045472A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45472A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2B982335" w:rsidR="00833CE0" w:rsidRDefault="00833CE0" w:rsidP="00833CE0"/>
    <w:p w14:paraId="28510495" w14:textId="0C6A6696" w:rsidR="00653B6F" w:rsidRPr="00D27DB1" w:rsidRDefault="00D27DB1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Pr="001334C7">
        <w:t>scale</w:t>
      </w:r>
      <w:r>
        <w:t xml:space="preserve"> a </w:t>
      </w:r>
      <w:r>
        <w:rPr>
          <w:rFonts w:ascii="Consolas" w:hAnsi="Consolas"/>
          <w:b/>
          <w:bCs/>
        </w:rPr>
        <w:t>Grid</w:t>
      </w:r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the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>
        <w:t>.</w:t>
      </w:r>
      <w:r w:rsidR="00653B6F">
        <w:br w:type="page"/>
      </w:r>
    </w:p>
    <w:p w14:paraId="69A846CF" w14:textId="3552F0D4" w:rsidR="000C0368" w:rsidRDefault="007F297D" w:rsidP="007F297D">
      <w:pPr>
        <w:pStyle w:val="Heading2"/>
      </w:pPr>
      <w:r>
        <w:lastRenderedPageBreak/>
        <w:t xml:space="preserve">Step </w:t>
      </w:r>
      <w:r w:rsidR="00B94C96">
        <w:t>1</w:t>
      </w:r>
      <w:r w:rsidR="00540CC9">
        <w:t>5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61C670F6">
                  <wp:extent cx="2635194" cy="2170607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4" cy="2170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421A2542" w:rsidR="007F297D" w:rsidRDefault="00D85028" w:rsidP="00D85028">
      <w:pPr>
        <w:pStyle w:val="Heading2"/>
      </w:pPr>
      <w:r>
        <w:t xml:space="preserve">Step </w:t>
      </w:r>
      <w:r w:rsidR="00C00840">
        <w:t>1</w:t>
      </w:r>
      <w:r w:rsidR="00540CC9">
        <w:t>6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21353B06" w:rsidR="00986C7B" w:rsidRDefault="00986C7B" w:rsidP="00986C7B">
      <w:pPr>
        <w:pStyle w:val="Heading2"/>
      </w:pPr>
      <w:r>
        <w:t xml:space="preserve">Step </w:t>
      </w:r>
      <w:r w:rsidR="00C00840">
        <w:t>1</w:t>
      </w:r>
      <w:r w:rsidR="00540CC9">
        <w:t>7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20EC57FB" w14:textId="77777777" w:rsidR="00C00840" w:rsidRPr="001868FF" w:rsidRDefault="00C00840" w:rsidP="00C00840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43795A" w14:textId="24191062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BECF63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CAE146A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51F31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6E3B03F" w14:textId="2BE75EE5" w:rsidR="00986C7B" w:rsidRPr="00C00840" w:rsidRDefault="00C00840" w:rsidP="00C00840">
                            <w:pPr>
                              <w:pStyle w:val="SourceCode"/>
                              <w:spacing w:after="0"/>
                            </w:pPr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BECF63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CAE146A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51F31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6E3B03F" w14:textId="2BE75EE5" w:rsidR="00986C7B" w:rsidRPr="00C00840" w:rsidRDefault="00C00840" w:rsidP="00C00840">
                      <w:pPr>
                        <w:pStyle w:val="SourceCode"/>
                        <w:spacing w:after="0"/>
                      </w:pPr>
                      <w:r w:rsidRPr="00C00840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00840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C00840">
                        <w:rPr>
                          <w:rFonts w:cs="Cascadia Mono"/>
                          <w:color w:val="000000"/>
                        </w:rPr>
                        <w:t>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194FAC3C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208F3A16" w14:textId="12FB5E72" w:rsidR="00C00840" w:rsidRPr="00C00840" w:rsidRDefault="00C00840" w:rsidP="000F3247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51573316" w14:textId="77777777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59210916" w:rsidR="00FB4525" w:rsidRDefault="00FB4525" w:rsidP="00FB4525">
      <w:pPr>
        <w:pStyle w:val="Heading2"/>
      </w:pPr>
      <w:r>
        <w:lastRenderedPageBreak/>
        <w:t xml:space="preserve">Step </w:t>
      </w:r>
      <w:r w:rsidR="007F7886">
        <w:t>1</w:t>
      </w:r>
      <w:r w:rsidR="00540CC9">
        <w:t>8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6708B1CB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C202CE" w:rsidRPr="00C202CE">
              <w:rPr>
                <w:lang w:val="en-US"/>
              </w:rPr>
              <w:t>a</w:t>
            </w:r>
            <w:r w:rsidRPr="00C202C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540CC9">
              <w:rPr>
                <w:b/>
                <w:bCs/>
                <w:lang w:val="en-US"/>
              </w:rPr>
              <w:t>LuckyDarts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C202C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706D97BA" w:rsidR="00CE7E10" w:rsidRPr="009E492B" w:rsidRDefault="00C15E42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762B7A0" wp14:editId="49BD6F0D">
                  <wp:extent cx="1440000" cy="226800"/>
                  <wp:effectExtent l="0" t="0" r="8255" b="190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795D91A9" w:rsidR="00FB4525" w:rsidRDefault="0018208F" w:rsidP="0018208F">
      <w:pPr>
        <w:pStyle w:val="Heading2"/>
      </w:pPr>
      <w:r>
        <w:t>Step</w:t>
      </w:r>
      <w:r w:rsidR="00C15E42">
        <w:t xml:space="preserve"> 19</w:t>
      </w:r>
    </w:p>
    <w:p w14:paraId="47175F12" w14:textId="2714FAF5" w:rsidR="00B554B4" w:rsidRDefault="00B554B4" w:rsidP="00B554B4"/>
    <w:p w14:paraId="6AEC53DB" w14:textId="497E32A9" w:rsidR="009900BD" w:rsidRPr="003149C5" w:rsidRDefault="000E32CF" w:rsidP="00B554B4">
      <w:pPr>
        <w:rPr>
          <w:rFonts w:cs="Segoe UI"/>
        </w:rPr>
      </w:pPr>
      <w:r>
        <w:t>Once running</w:t>
      </w:r>
      <w:r w:rsidR="00F4652B">
        <w:t xml:space="preserve"> you</w:t>
      </w:r>
      <w:r w:rsidR="002030F1">
        <w:t xml:space="preserve"> can then </w:t>
      </w:r>
      <w:r w:rsidR="003149C5">
        <w:t xml:space="preserve">select anywhere on the dartboard to try and see if you can get that score but there’s a random chance you won’t hit that spot and see what score you can get or select </w:t>
      </w:r>
      <w:r w:rsidR="003149C5" w:rsidRPr="00C202CE">
        <w:rPr>
          <w:i/>
          <w:iCs/>
        </w:rPr>
        <w:t>New</w:t>
      </w:r>
      <w:r w:rsidR="003149C5">
        <w:t xml:space="preserve"> to restart the game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5F54882A">
            <wp:extent cx="6645334" cy="3571866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34" cy="3571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A8AA" w14:textId="1E2B5A64" w:rsidR="00986C7B" w:rsidRDefault="00F15B60" w:rsidP="00F15B60">
      <w:pPr>
        <w:pStyle w:val="Heading2"/>
      </w:pPr>
      <w:r>
        <w:t xml:space="preserve">Step </w:t>
      </w:r>
      <w:r w:rsidR="00C15E42">
        <w:t>20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1D313C76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C202C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C202C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6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8"/>
      <w:footerReference w:type="default" r:id="rId29"/>
      <w:headerReference w:type="first" r:id="rId30"/>
      <w:footerReference w:type="first" r:id="rId31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B932F" w14:textId="77777777" w:rsidR="0021334C" w:rsidRDefault="0021334C" w:rsidP="00071E16">
      <w:pPr>
        <w:spacing w:line="240" w:lineRule="auto"/>
      </w:pPr>
      <w:r>
        <w:separator/>
      </w:r>
    </w:p>
  </w:endnote>
  <w:endnote w:type="continuationSeparator" w:id="0">
    <w:p w14:paraId="2990BC40" w14:textId="77777777" w:rsidR="0021334C" w:rsidRDefault="0021334C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1369E7" w14:textId="77777777" w:rsidR="0021334C" w:rsidRDefault="0021334C" w:rsidP="00071E16">
      <w:pPr>
        <w:spacing w:line="240" w:lineRule="auto"/>
      </w:pPr>
      <w:r>
        <w:separator/>
      </w:r>
    </w:p>
  </w:footnote>
  <w:footnote w:type="continuationSeparator" w:id="0">
    <w:p w14:paraId="5BF22867" w14:textId="77777777" w:rsidR="0021334C" w:rsidRDefault="0021334C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60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AF6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1456"/>
    <w:rsid w:val="00063186"/>
    <w:rsid w:val="00065160"/>
    <w:rsid w:val="000652DA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25D5"/>
    <w:rsid w:val="0008273F"/>
    <w:rsid w:val="00083AC9"/>
    <w:rsid w:val="00084527"/>
    <w:rsid w:val="0008454E"/>
    <w:rsid w:val="00086BEC"/>
    <w:rsid w:val="00087762"/>
    <w:rsid w:val="000912E6"/>
    <w:rsid w:val="00093408"/>
    <w:rsid w:val="00093610"/>
    <w:rsid w:val="00093889"/>
    <w:rsid w:val="00094162"/>
    <w:rsid w:val="00097A05"/>
    <w:rsid w:val="000A19CD"/>
    <w:rsid w:val="000A2E3D"/>
    <w:rsid w:val="000A3DE0"/>
    <w:rsid w:val="000A560F"/>
    <w:rsid w:val="000A58ED"/>
    <w:rsid w:val="000A5E62"/>
    <w:rsid w:val="000A6894"/>
    <w:rsid w:val="000A6D8E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5D77"/>
    <w:rsid w:val="000C7097"/>
    <w:rsid w:val="000C74ED"/>
    <w:rsid w:val="000D0CA1"/>
    <w:rsid w:val="000D2AF2"/>
    <w:rsid w:val="000D31B3"/>
    <w:rsid w:val="000D49DF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5A05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6DF4"/>
    <w:rsid w:val="001370B5"/>
    <w:rsid w:val="00137D82"/>
    <w:rsid w:val="00140516"/>
    <w:rsid w:val="00141F1D"/>
    <w:rsid w:val="00142141"/>
    <w:rsid w:val="00143F58"/>
    <w:rsid w:val="00145366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62C03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B063D"/>
    <w:rsid w:val="001B3BB2"/>
    <w:rsid w:val="001B4C2E"/>
    <w:rsid w:val="001B5CB0"/>
    <w:rsid w:val="001B65B2"/>
    <w:rsid w:val="001B6820"/>
    <w:rsid w:val="001B6CCD"/>
    <w:rsid w:val="001C100C"/>
    <w:rsid w:val="001C135F"/>
    <w:rsid w:val="001C28D2"/>
    <w:rsid w:val="001C2BF6"/>
    <w:rsid w:val="001C38DF"/>
    <w:rsid w:val="001C3C17"/>
    <w:rsid w:val="001C3C3D"/>
    <w:rsid w:val="001C4139"/>
    <w:rsid w:val="001C451D"/>
    <w:rsid w:val="001C4FE6"/>
    <w:rsid w:val="001D11A2"/>
    <w:rsid w:val="001D1594"/>
    <w:rsid w:val="001D2B00"/>
    <w:rsid w:val="001D4FFB"/>
    <w:rsid w:val="001E0E60"/>
    <w:rsid w:val="001E386C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88F"/>
    <w:rsid w:val="001F6555"/>
    <w:rsid w:val="001F6C93"/>
    <w:rsid w:val="001F7891"/>
    <w:rsid w:val="001F7C7B"/>
    <w:rsid w:val="00202ED2"/>
    <w:rsid w:val="002030F1"/>
    <w:rsid w:val="00203308"/>
    <w:rsid w:val="002059FD"/>
    <w:rsid w:val="002077E7"/>
    <w:rsid w:val="00207907"/>
    <w:rsid w:val="002103DD"/>
    <w:rsid w:val="00210A8A"/>
    <w:rsid w:val="00211FC5"/>
    <w:rsid w:val="0021334C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5F46"/>
    <w:rsid w:val="00276745"/>
    <w:rsid w:val="002769DF"/>
    <w:rsid w:val="00276C06"/>
    <w:rsid w:val="00280E83"/>
    <w:rsid w:val="002849F4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65BD"/>
    <w:rsid w:val="002E7503"/>
    <w:rsid w:val="002E7780"/>
    <w:rsid w:val="002E7BF6"/>
    <w:rsid w:val="002F01F0"/>
    <w:rsid w:val="002F1DD1"/>
    <w:rsid w:val="002F260C"/>
    <w:rsid w:val="002F280B"/>
    <w:rsid w:val="002F40F2"/>
    <w:rsid w:val="002F7C10"/>
    <w:rsid w:val="003002A6"/>
    <w:rsid w:val="00300341"/>
    <w:rsid w:val="0030048D"/>
    <w:rsid w:val="003020F2"/>
    <w:rsid w:val="003036A5"/>
    <w:rsid w:val="00303C26"/>
    <w:rsid w:val="003043DE"/>
    <w:rsid w:val="00304F6B"/>
    <w:rsid w:val="003052BC"/>
    <w:rsid w:val="00306FAE"/>
    <w:rsid w:val="003070F6"/>
    <w:rsid w:val="00307FF1"/>
    <w:rsid w:val="003102ED"/>
    <w:rsid w:val="0031068A"/>
    <w:rsid w:val="0031106B"/>
    <w:rsid w:val="00311798"/>
    <w:rsid w:val="00311816"/>
    <w:rsid w:val="0031262A"/>
    <w:rsid w:val="00312D7D"/>
    <w:rsid w:val="003131B4"/>
    <w:rsid w:val="003143E9"/>
    <w:rsid w:val="003149C5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FA6"/>
    <w:rsid w:val="00335532"/>
    <w:rsid w:val="003356C5"/>
    <w:rsid w:val="003364DF"/>
    <w:rsid w:val="0033765C"/>
    <w:rsid w:val="0034112B"/>
    <w:rsid w:val="00341A31"/>
    <w:rsid w:val="00341E2E"/>
    <w:rsid w:val="003445DD"/>
    <w:rsid w:val="00345828"/>
    <w:rsid w:val="00345AE5"/>
    <w:rsid w:val="00346233"/>
    <w:rsid w:val="00346DC0"/>
    <w:rsid w:val="003472B0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22EE"/>
    <w:rsid w:val="0036257B"/>
    <w:rsid w:val="00362589"/>
    <w:rsid w:val="0036296B"/>
    <w:rsid w:val="00362E2B"/>
    <w:rsid w:val="0036724A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512F"/>
    <w:rsid w:val="0038747C"/>
    <w:rsid w:val="00387BD4"/>
    <w:rsid w:val="00390F83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355A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69C8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DA2"/>
    <w:rsid w:val="004105E9"/>
    <w:rsid w:val="0041167B"/>
    <w:rsid w:val="00416006"/>
    <w:rsid w:val="00416A8E"/>
    <w:rsid w:val="004178D4"/>
    <w:rsid w:val="0042079C"/>
    <w:rsid w:val="0042100D"/>
    <w:rsid w:val="00421AB9"/>
    <w:rsid w:val="004255A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472A"/>
    <w:rsid w:val="00454FF3"/>
    <w:rsid w:val="0045573E"/>
    <w:rsid w:val="00456BBB"/>
    <w:rsid w:val="00463FA4"/>
    <w:rsid w:val="004646C3"/>
    <w:rsid w:val="004654AF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2265"/>
    <w:rsid w:val="0048363C"/>
    <w:rsid w:val="004839F3"/>
    <w:rsid w:val="00485219"/>
    <w:rsid w:val="00485AC7"/>
    <w:rsid w:val="00487416"/>
    <w:rsid w:val="00487A6E"/>
    <w:rsid w:val="0049139C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4F44FD"/>
    <w:rsid w:val="005007AF"/>
    <w:rsid w:val="00500BE2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8C5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4095"/>
    <w:rsid w:val="0052505F"/>
    <w:rsid w:val="00525628"/>
    <w:rsid w:val="00525F7D"/>
    <w:rsid w:val="0052764C"/>
    <w:rsid w:val="00531C08"/>
    <w:rsid w:val="005324B4"/>
    <w:rsid w:val="005357EB"/>
    <w:rsid w:val="00536621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DBC"/>
    <w:rsid w:val="00556B97"/>
    <w:rsid w:val="00557778"/>
    <w:rsid w:val="00557AC5"/>
    <w:rsid w:val="00557F5B"/>
    <w:rsid w:val="0056094A"/>
    <w:rsid w:val="00561CA9"/>
    <w:rsid w:val="0056234C"/>
    <w:rsid w:val="00564617"/>
    <w:rsid w:val="00564E10"/>
    <w:rsid w:val="005650F7"/>
    <w:rsid w:val="00565434"/>
    <w:rsid w:val="0056644A"/>
    <w:rsid w:val="00567818"/>
    <w:rsid w:val="00570172"/>
    <w:rsid w:val="0057117A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2AA0"/>
    <w:rsid w:val="00586AEE"/>
    <w:rsid w:val="00587107"/>
    <w:rsid w:val="005878B8"/>
    <w:rsid w:val="00590227"/>
    <w:rsid w:val="00590575"/>
    <w:rsid w:val="00590A00"/>
    <w:rsid w:val="00590D99"/>
    <w:rsid w:val="0059205B"/>
    <w:rsid w:val="00592510"/>
    <w:rsid w:val="005928D8"/>
    <w:rsid w:val="00595770"/>
    <w:rsid w:val="005A0D73"/>
    <w:rsid w:val="005A1E2B"/>
    <w:rsid w:val="005A2142"/>
    <w:rsid w:val="005A266A"/>
    <w:rsid w:val="005A2A40"/>
    <w:rsid w:val="005A4629"/>
    <w:rsid w:val="005B0EA6"/>
    <w:rsid w:val="005B320B"/>
    <w:rsid w:val="005B3984"/>
    <w:rsid w:val="005B3FCF"/>
    <w:rsid w:val="005B4CB7"/>
    <w:rsid w:val="005B61ED"/>
    <w:rsid w:val="005C0B7B"/>
    <w:rsid w:val="005C1376"/>
    <w:rsid w:val="005C21CC"/>
    <w:rsid w:val="005C3D18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54E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22CC"/>
    <w:rsid w:val="00616330"/>
    <w:rsid w:val="006166CB"/>
    <w:rsid w:val="00621EB6"/>
    <w:rsid w:val="00622471"/>
    <w:rsid w:val="00622BA9"/>
    <w:rsid w:val="00623F05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43EE"/>
    <w:rsid w:val="0065448F"/>
    <w:rsid w:val="006545DC"/>
    <w:rsid w:val="00660109"/>
    <w:rsid w:val="0066139B"/>
    <w:rsid w:val="00661CEE"/>
    <w:rsid w:val="00661DC1"/>
    <w:rsid w:val="006622F2"/>
    <w:rsid w:val="00663239"/>
    <w:rsid w:val="0066336A"/>
    <w:rsid w:val="0066559F"/>
    <w:rsid w:val="00666666"/>
    <w:rsid w:val="0066693E"/>
    <w:rsid w:val="00666B0F"/>
    <w:rsid w:val="00670568"/>
    <w:rsid w:val="00670BB8"/>
    <w:rsid w:val="00670C21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C95"/>
    <w:rsid w:val="00685CC7"/>
    <w:rsid w:val="00686C05"/>
    <w:rsid w:val="00686F78"/>
    <w:rsid w:val="006873D7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B2FF9"/>
    <w:rsid w:val="006B3FAB"/>
    <w:rsid w:val="006B5EA0"/>
    <w:rsid w:val="006B6A4B"/>
    <w:rsid w:val="006B6EBF"/>
    <w:rsid w:val="006B787D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28B"/>
    <w:rsid w:val="006D0938"/>
    <w:rsid w:val="006D3132"/>
    <w:rsid w:val="006D482A"/>
    <w:rsid w:val="006D7F61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2021"/>
    <w:rsid w:val="0071324A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5597"/>
    <w:rsid w:val="00745F29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67085"/>
    <w:rsid w:val="00770F33"/>
    <w:rsid w:val="00770FBF"/>
    <w:rsid w:val="0077180D"/>
    <w:rsid w:val="007726FB"/>
    <w:rsid w:val="007745C6"/>
    <w:rsid w:val="0077476B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5ABC"/>
    <w:rsid w:val="00786C28"/>
    <w:rsid w:val="00790341"/>
    <w:rsid w:val="00790B78"/>
    <w:rsid w:val="00791A4C"/>
    <w:rsid w:val="00791C95"/>
    <w:rsid w:val="00792240"/>
    <w:rsid w:val="0079241A"/>
    <w:rsid w:val="007932EF"/>
    <w:rsid w:val="00796098"/>
    <w:rsid w:val="0079648C"/>
    <w:rsid w:val="007A1383"/>
    <w:rsid w:val="007A1CF2"/>
    <w:rsid w:val="007A37F8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3D62"/>
    <w:rsid w:val="007B4394"/>
    <w:rsid w:val="007B6A22"/>
    <w:rsid w:val="007B70C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46FD"/>
    <w:rsid w:val="007D52F5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C01"/>
    <w:rsid w:val="008042C3"/>
    <w:rsid w:val="008073F4"/>
    <w:rsid w:val="00810870"/>
    <w:rsid w:val="00810A5F"/>
    <w:rsid w:val="00810FFE"/>
    <w:rsid w:val="008134AD"/>
    <w:rsid w:val="00815AD2"/>
    <w:rsid w:val="00820297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1E10"/>
    <w:rsid w:val="00842742"/>
    <w:rsid w:val="00845177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0BBD"/>
    <w:rsid w:val="008810FA"/>
    <w:rsid w:val="00881BD3"/>
    <w:rsid w:val="00881F4C"/>
    <w:rsid w:val="008820A4"/>
    <w:rsid w:val="008825BB"/>
    <w:rsid w:val="0088281F"/>
    <w:rsid w:val="0088567A"/>
    <w:rsid w:val="00886940"/>
    <w:rsid w:val="00890338"/>
    <w:rsid w:val="00890537"/>
    <w:rsid w:val="0089065A"/>
    <w:rsid w:val="008906D8"/>
    <w:rsid w:val="008916BF"/>
    <w:rsid w:val="00894099"/>
    <w:rsid w:val="00894306"/>
    <w:rsid w:val="0089648D"/>
    <w:rsid w:val="008967A6"/>
    <w:rsid w:val="008971C4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45C0"/>
    <w:rsid w:val="008C4B5F"/>
    <w:rsid w:val="008C55AD"/>
    <w:rsid w:val="008C6E63"/>
    <w:rsid w:val="008C7B84"/>
    <w:rsid w:val="008C7CCB"/>
    <w:rsid w:val="008D10F4"/>
    <w:rsid w:val="008D111F"/>
    <w:rsid w:val="008D2092"/>
    <w:rsid w:val="008D5EE7"/>
    <w:rsid w:val="008D5EEA"/>
    <w:rsid w:val="008D77B1"/>
    <w:rsid w:val="008E196A"/>
    <w:rsid w:val="008E3029"/>
    <w:rsid w:val="008E353C"/>
    <w:rsid w:val="008E36B1"/>
    <w:rsid w:val="008E3E24"/>
    <w:rsid w:val="008E630B"/>
    <w:rsid w:val="008F054F"/>
    <w:rsid w:val="008F0608"/>
    <w:rsid w:val="008F1830"/>
    <w:rsid w:val="008F2E89"/>
    <w:rsid w:val="00900F32"/>
    <w:rsid w:val="00900F4E"/>
    <w:rsid w:val="00901539"/>
    <w:rsid w:val="00903228"/>
    <w:rsid w:val="00903BE2"/>
    <w:rsid w:val="009045D5"/>
    <w:rsid w:val="00904B83"/>
    <w:rsid w:val="00907C21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21C"/>
    <w:rsid w:val="009277E7"/>
    <w:rsid w:val="00932AE9"/>
    <w:rsid w:val="00933BAE"/>
    <w:rsid w:val="00936C98"/>
    <w:rsid w:val="00940496"/>
    <w:rsid w:val="00942C05"/>
    <w:rsid w:val="00943C55"/>
    <w:rsid w:val="00943D35"/>
    <w:rsid w:val="00944838"/>
    <w:rsid w:val="00947618"/>
    <w:rsid w:val="009500DE"/>
    <w:rsid w:val="009501CA"/>
    <w:rsid w:val="009522B9"/>
    <w:rsid w:val="00952A39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70465"/>
    <w:rsid w:val="00970D71"/>
    <w:rsid w:val="009712D9"/>
    <w:rsid w:val="009716D7"/>
    <w:rsid w:val="00972F49"/>
    <w:rsid w:val="00973DFE"/>
    <w:rsid w:val="00974ED6"/>
    <w:rsid w:val="00975FA1"/>
    <w:rsid w:val="009813F6"/>
    <w:rsid w:val="009814F3"/>
    <w:rsid w:val="00982604"/>
    <w:rsid w:val="00985FB1"/>
    <w:rsid w:val="00986C7B"/>
    <w:rsid w:val="009879AE"/>
    <w:rsid w:val="00987D38"/>
    <w:rsid w:val="009900BD"/>
    <w:rsid w:val="0099185B"/>
    <w:rsid w:val="00992436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5B8B"/>
    <w:rsid w:val="009A77F2"/>
    <w:rsid w:val="009B28A0"/>
    <w:rsid w:val="009B30B5"/>
    <w:rsid w:val="009B51EA"/>
    <w:rsid w:val="009B631F"/>
    <w:rsid w:val="009B67F8"/>
    <w:rsid w:val="009B68BD"/>
    <w:rsid w:val="009C07FA"/>
    <w:rsid w:val="009C089E"/>
    <w:rsid w:val="009C174B"/>
    <w:rsid w:val="009C17D6"/>
    <w:rsid w:val="009C1F46"/>
    <w:rsid w:val="009C4F83"/>
    <w:rsid w:val="009D1BDD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1886"/>
    <w:rsid w:val="009E33E4"/>
    <w:rsid w:val="009E404B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EDB"/>
    <w:rsid w:val="00A01BFF"/>
    <w:rsid w:val="00A0272E"/>
    <w:rsid w:val="00A037FD"/>
    <w:rsid w:val="00A043DA"/>
    <w:rsid w:val="00A05263"/>
    <w:rsid w:val="00A05431"/>
    <w:rsid w:val="00A06523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1A89"/>
    <w:rsid w:val="00A327DA"/>
    <w:rsid w:val="00A32E72"/>
    <w:rsid w:val="00A35BC9"/>
    <w:rsid w:val="00A37035"/>
    <w:rsid w:val="00A4090E"/>
    <w:rsid w:val="00A41549"/>
    <w:rsid w:val="00A4535C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90582"/>
    <w:rsid w:val="00A905FE"/>
    <w:rsid w:val="00A90D4E"/>
    <w:rsid w:val="00A94928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0990"/>
    <w:rsid w:val="00AB1424"/>
    <w:rsid w:val="00AB1434"/>
    <w:rsid w:val="00AB145F"/>
    <w:rsid w:val="00AB203F"/>
    <w:rsid w:val="00AB2649"/>
    <w:rsid w:val="00AB4782"/>
    <w:rsid w:val="00AB4C0D"/>
    <w:rsid w:val="00AB695A"/>
    <w:rsid w:val="00AB7038"/>
    <w:rsid w:val="00AC03C5"/>
    <w:rsid w:val="00AC0ECB"/>
    <w:rsid w:val="00AC1BC6"/>
    <w:rsid w:val="00AC1E1D"/>
    <w:rsid w:val="00AC33F2"/>
    <w:rsid w:val="00AC3646"/>
    <w:rsid w:val="00AC42CA"/>
    <w:rsid w:val="00AC63D8"/>
    <w:rsid w:val="00AC7AEF"/>
    <w:rsid w:val="00AD327E"/>
    <w:rsid w:val="00AD389A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44E1"/>
    <w:rsid w:val="00B1605D"/>
    <w:rsid w:val="00B17162"/>
    <w:rsid w:val="00B2029D"/>
    <w:rsid w:val="00B202CB"/>
    <w:rsid w:val="00B21F1E"/>
    <w:rsid w:val="00B22F9C"/>
    <w:rsid w:val="00B2348E"/>
    <w:rsid w:val="00B23649"/>
    <w:rsid w:val="00B24442"/>
    <w:rsid w:val="00B24563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2749"/>
    <w:rsid w:val="00B535DE"/>
    <w:rsid w:val="00B53947"/>
    <w:rsid w:val="00B54387"/>
    <w:rsid w:val="00B554B4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7720E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2B20"/>
    <w:rsid w:val="00BA3EB1"/>
    <w:rsid w:val="00BA7FD2"/>
    <w:rsid w:val="00BB148A"/>
    <w:rsid w:val="00BB2387"/>
    <w:rsid w:val="00BB26E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9A2"/>
    <w:rsid w:val="00BE7F8D"/>
    <w:rsid w:val="00BF009E"/>
    <w:rsid w:val="00BF1D65"/>
    <w:rsid w:val="00BF4EDB"/>
    <w:rsid w:val="00BF5741"/>
    <w:rsid w:val="00BF59AC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1084C"/>
    <w:rsid w:val="00C1186C"/>
    <w:rsid w:val="00C11B37"/>
    <w:rsid w:val="00C15E42"/>
    <w:rsid w:val="00C163B5"/>
    <w:rsid w:val="00C17A17"/>
    <w:rsid w:val="00C17FD4"/>
    <w:rsid w:val="00C202CE"/>
    <w:rsid w:val="00C20FCC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354"/>
    <w:rsid w:val="00C34CB5"/>
    <w:rsid w:val="00C35059"/>
    <w:rsid w:val="00C35367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67A1"/>
    <w:rsid w:val="00C57C89"/>
    <w:rsid w:val="00C644F8"/>
    <w:rsid w:val="00C64A28"/>
    <w:rsid w:val="00C650AA"/>
    <w:rsid w:val="00C651E3"/>
    <w:rsid w:val="00C66009"/>
    <w:rsid w:val="00C6713A"/>
    <w:rsid w:val="00C673B5"/>
    <w:rsid w:val="00C67802"/>
    <w:rsid w:val="00C70362"/>
    <w:rsid w:val="00C70AD8"/>
    <w:rsid w:val="00C70E70"/>
    <w:rsid w:val="00C715E1"/>
    <w:rsid w:val="00C739CA"/>
    <w:rsid w:val="00C74FE1"/>
    <w:rsid w:val="00C7512D"/>
    <w:rsid w:val="00C76505"/>
    <w:rsid w:val="00C76771"/>
    <w:rsid w:val="00C7773B"/>
    <w:rsid w:val="00C807C6"/>
    <w:rsid w:val="00C80FFA"/>
    <w:rsid w:val="00C8136B"/>
    <w:rsid w:val="00C833B7"/>
    <w:rsid w:val="00C849CD"/>
    <w:rsid w:val="00C84AE3"/>
    <w:rsid w:val="00C926F6"/>
    <w:rsid w:val="00C9296A"/>
    <w:rsid w:val="00C92D57"/>
    <w:rsid w:val="00C947AA"/>
    <w:rsid w:val="00C9672D"/>
    <w:rsid w:val="00C976F6"/>
    <w:rsid w:val="00CA0D4B"/>
    <w:rsid w:val="00CA2FCF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C2A"/>
    <w:rsid w:val="00CB4899"/>
    <w:rsid w:val="00CB6E77"/>
    <w:rsid w:val="00CB7E4E"/>
    <w:rsid w:val="00CC06F1"/>
    <w:rsid w:val="00CC0872"/>
    <w:rsid w:val="00CC160A"/>
    <w:rsid w:val="00CC3215"/>
    <w:rsid w:val="00CC33E5"/>
    <w:rsid w:val="00CC6265"/>
    <w:rsid w:val="00CD1135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98"/>
    <w:rsid w:val="00CE4525"/>
    <w:rsid w:val="00CE478B"/>
    <w:rsid w:val="00CE609B"/>
    <w:rsid w:val="00CE73F0"/>
    <w:rsid w:val="00CE7E10"/>
    <w:rsid w:val="00CF228E"/>
    <w:rsid w:val="00CF2B04"/>
    <w:rsid w:val="00CF4537"/>
    <w:rsid w:val="00CF755F"/>
    <w:rsid w:val="00D01ED9"/>
    <w:rsid w:val="00D029B0"/>
    <w:rsid w:val="00D029F9"/>
    <w:rsid w:val="00D0372C"/>
    <w:rsid w:val="00D05AD9"/>
    <w:rsid w:val="00D06EDB"/>
    <w:rsid w:val="00D107C2"/>
    <w:rsid w:val="00D1157F"/>
    <w:rsid w:val="00D12C6B"/>
    <w:rsid w:val="00D12E03"/>
    <w:rsid w:val="00D14DCF"/>
    <w:rsid w:val="00D1661F"/>
    <w:rsid w:val="00D16EFE"/>
    <w:rsid w:val="00D1703F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30593"/>
    <w:rsid w:val="00D30DFF"/>
    <w:rsid w:val="00D325AD"/>
    <w:rsid w:val="00D32C1C"/>
    <w:rsid w:val="00D34B3A"/>
    <w:rsid w:val="00D37E07"/>
    <w:rsid w:val="00D432E7"/>
    <w:rsid w:val="00D4364B"/>
    <w:rsid w:val="00D4390D"/>
    <w:rsid w:val="00D442BD"/>
    <w:rsid w:val="00D47544"/>
    <w:rsid w:val="00D47CB3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2FE7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C48"/>
    <w:rsid w:val="00D85D2B"/>
    <w:rsid w:val="00D87002"/>
    <w:rsid w:val="00D9082B"/>
    <w:rsid w:val="00D90D9B"/>
    <w:rsid w:val="00D90E09"/>
    <w:rsid w:val="00D914F4"/>
    <w:rsid w:val="00D91F7A"/>
    <w:rsid w:val="00D94732"/>
    <w:rsid w:val="00D9506C"/>
    <w:rsid w:val="00D95D29"/>
    <w:rsid w:val="00D97C02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3673"/>
    <w:rsid w:val="00DD3C49"/>
    <w:rsid w:val="00DD4E7C"/>
    <w:rsid w:val="00DD69A2"/>
    <w:rsid w:val="00DE03AF"/>
    <w:rsid w:val="00DE0ABB"/>
    <w:rsid w:val="00DE15C4"/>
    <w:rsid w:val="00DE1E18"/>
    <w:rsid w:val="00DE3663"/>
    <w:rsid w:val="00DE3961"/>
    <w:rsid w:val="00DE515C"/>
    <w:rsid w:val="00DE5404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C2A"/>
    <w:rsid w:val="00E06050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E39"/>
    <w:rsid w:val="00E17DF4"/>
    <w:rsid w:val="00E21C24"/>
    <w:rsid w:val="00E23914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0B24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175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9D"/>
    <w:rsid w:val="00E77F2B"/>
    <w:rsid w:val="00E80EE2"/>
    <w:rsid w:val="00E83094"/>
    <w:rsid w:val="00E85527"/>
    <w:rsid w:val="00E8569C"/>
    <w:rsid w:val="00E86403"/>
    <w:rsid w:val="00E86C6E"/>
    <w:rsid w:val="00E86C89"/>
    <w:rsid w:val="00E86F71"/>
    <w:rsid w:val="00E87646"/>
    <w:rsid w:val="00E90B16"/>
    <w:rsid w:val="00E945B3"/>
    <w:rsid w:val="00E96283"/>
    <w:rsid w:val="00E976B5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A674E"/>
    <w:rsid w:val="00EB105C"/>
    <w:rsid w:val="00EC1AD5"/>
    <w:rsid w:val="00EC31CF"/>
    <w:rsid w:val="00EC713F"/>
    <w:rsid w:val="00ED0615"/>
    <w:rsid w:val="00ED14CE"/>
    <w:rsid w:val="00ED334D"/>
    <w:rsid w:val="00ED3C7E"/>
    <w:rsid w:val="00ED40F6"/>
    <w:rsid w:val="00ED5713"/>
    <w:rsid w:val="00ED67BB"/>
    <w:rsid w:val="00EE0F73"/>
    <w:rsid w:val="00EE3B94"/>
    <w:rsid w:val="00EE5264"/>
    <w:rsid w:val="00EE5805"/>
    <w:rsid w:val="00EE5C05"/>
    <w:rsid w:val="00EE5FFD"/>
    <w:rsid w:val="00EE650F"/>
    <w:rsid w:val="00EF0834"/>
    <w:rsid w:val="00EF174E"/>
    <w:rsid w:val="00EF1F3D"/>
    <w:rsid w:val="00EF332F"/>
    <w:rsid w:val="00EF44D3"/>
    <w:rsid w:val="00EF4A59"/>
    <w:rsid w:val="00EF58B9"/>
    <w:rsid w:val="00F00ECE"/>
    <w:rsid w:val="00F03354"/>
    <w:rsid w:val="00F044A8"/>
    <w:rsid w:val="00F04E22"/>
    <w:rsid w:val="00F0709F"/>
    <w:rsid w:val="00F101B9"/>
    <w:rsid w:val="00F118C2"/>
    <w:rsid w:val="00F121DA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6F1"/>
    <w:rsid w:val="00F44C06"/>
    <w:rsid w:val="00F4652B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882"/>
    <w:rsid w:val="00F85C69"/>
    <w:rsid w:val="00F8659B"/>
    <w:rsid w:val="00F9098B"/>
    <w:rsid w:val="00F90C1D"/>
    <w:rsid w:val="00F91FF5"/>
    <w:rsid w:val="00F9356F"/>
    <w:rsid w:val="00F93B0C"/>
    <w:rsid w:val="00F96D23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23E"/>
    <w:rsid w:val="00FD4811"/>
    <w:rsid w:val="00FD6AA3"/>
    <w:rsid w:val="00FD728E"/>
    <w:rsid w:val="00FD770E"/>
    <w:rsid w:val="00FE0C45"/>
    <w:rsid w:val="00FE2B34"/>
    <w:rsid w:val="00FE37DC"/>
    <w:rsid w:val="00FE5917"/>
    <w:rsid w:val="00FE5E2C"/>
    <w:rsid w:val="00FE6331"/>
    <w:rsid w:val="00FE6CFB"/>
    <w:rsid w:val="00FE6FCA"/>
    <w:rsid w:val="00FF165F"/>
    <w:rsid w:val="00FF1B3D"/>
    <w:rsid w:val="00FF274E"/>
    <w:rsid w:val="00FF34BC"/>
    <w:rsid w:val="00FF45A4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hyperlink" Target="https://tutorialr.com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2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0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838</Words>
  <Characters>478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49:00Z</dcterms:created>
  <dcterms:modified xsi:type="dcterms:W3CDTF">2023-01-09T14:49:00Z</dcterms:modified>
</cp:coreProperties>
</file>